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583DCC" w:rsidRDefault="00583DC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583DCC" w:rsidRDefault="00583DCC"/>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583DCC" w:rsidRPr="00C66EED" w:rsidRDefault="00583DCC">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583DCC" w:rsidRPr="00C66EED" w:rsidRDefault="00583DCC">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27CB8761" w:rsidR="00583DCC" w:rsidRPr="00C66EED" w:rsidRDefault="00031278">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583DCC">
                                      <w:rPr>
                                        <w:color w:val="FFFFFF" w:themeColor="background1"/>
                                        <w:sz w:val="24"/>
                                      </w:rPr>
                                      <w:t>This document explains the function of the Solar Panel,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27CB8761" w:rsidR="00583DCC" w:rsidRPr="00C66EED" w:rsidRDefault="00031278">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583DCC">
                                <w:rPr>
                                  <w:color w:val="FFFFFF" w:themeColor="background1"/>
                                  <w:sz w:val="24"/>
                                </w:rPr>
                                <w:t>This document explains the function of the Solar Panel,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583DCC" w:rsidRPr="007423FC" w:rsidRDefault="00583DCC">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583DCC" w:rsidRPr="007423FC" w:rsidRDefault="00583DCC">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0E588DEA" w:rsidR="00583DCC" w:rsidRPr="007423FC" w:rsidRDefault="00583DC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583DCC" w:rsidRPr="007423FC" w:rsidRDefault="00583DCC">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583DCC" w:rsidRPr="007423FC" w:rsidRDefault="00583DCC">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0E588DEA" w:rsidR="00583DCC" w:rsidRPr="007423FC" w:rsidRDefault="00583DC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2D8C3C8C" w14:textId="6189E263" w:rsidR="000D2799"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730206" w:history="1">
            <w:r w:rsidR="000D2799" w:rsidRPr="009048C2">
              <w:rPr>
                <w:rStyle w:val="Hyperlink"/>
                <w:noProof/>
              </w:rPr>
              <w:t>1</w:t>
            </w:r>
            <w:r w:rsidR="000D2799">
              <w:rPr>
                <w:noProof/>
                <w:lang w:eastAsia="en-US"/>
              </w:rPr>
              <w:tab/>
            </w:r>
            <w:r w:rsidR="000D2799" w:rsidRPr="009048C2">
              <w:rPr>
                <w:rStyle w:val="Hyperlink"/>
                <w:noProof/>
              </w:rPr>
              <w:t>Introduction</w:t>
            </w:r>
            <w:r w:rsidR="000D2799">
              <w:rPr>
                <w:noProof/>
                <w:webHidden/>
              </w:rPr>
              <w:tab/>
            </w:r>
            <w:r w:rsidR="000D2799">
              <w:rPr>
                <w:noProof/>
                <w:webHidden/>
              </w:rPr>
              <w:fldChar w:fldCharType="begin"/>
            </w:r>
            <w:r w:rsidR="000D2799">
              <w:rPr>
                <w:noProof/>
                <w:webHidden/>
              </w:rPr>
              <w:instrText xml:space="preserve"> PAGEREF _Toc13730206 \h </w:instrText>
            </w:r>
            <w:r w:rsidR="000D2799">
              <w:rPr>
                <w:noProof/>
                <w:webHidden/>
              </w:rPr>
            </w:r>
            <w:r w:rsidR="000D2799">
              <w:rPr>
                <w:noProof/>
                <w:webHidden/>
              </w:rPr>
              <w:fldChar w:fldCharType="separate"/>
            </w:r>
            <w:r w:rsidR="00031278">
              <w:rPr>
                <w:noProof/>
                <w:webHidden/>
              </w:rPr>
              <w:t>2</w:t>
            </w:r>
            <w:r w:rsidR="000D2799">
              <w:rPr>
                <w:noProof/>
                <w:webHidden/>
              </w:rPr>
              <w:fldChar w:fldCharType="end"/>
            </w:r>
          </w:hyperlink>
        </w:p>
        <w:p w14:paraId="77FBA2DE" w14:textId="572523EF" w:rsidR="000D2799" w:rsidRDefault="00031278">
          <w:pPr>
            <w:pStyle w:val="TOC2"/>
            <w:tabs>
              <w:tab w:val="left" w:pos="880"/>
              <w:tab w:val="right" w:leader="dot" w:pos="9350"/>
            </w:tabs>
            <w:rPr>
              <w:noProof/>
              <w:lang w:eastAsia="en-US"/>
            </w:rPr>
          </w:pPr>
          <w:hyperlink w:anchor="_Toc13730207" w:history="1">
            <w:r w:rsidR="000D2799" w:rsidRPr="009048C2">
              <w:rPr>
                <w:rStyle w:val="Hyperlink"/>
                <w:noProof/>
              </w:rPr>
              <w:t>1.1</w:t>
            </w:r>
            <w:r w:rsidR="000D2799">
              <w:rPr>
                <w:noProof/>
                <w:lang w:eastAsia="en-US"/>
              </w:rPr>
              <w:tab/>
            </w:r>
            <w:r w:rsidR="000D2799" w:rsidRPr="009048C2">
              <w:rPr>
                <w:rStyle w:val="Hyperlink"/>
                <w:noProof/>
              </w:rPr>
              <w:t>Function</w:t>
            </w:r>
            <w:r w:rsidR="000D2799">
              <w:rPr>
                <w:noProof/>
                <w:webHidden/>
              </w:rPr>
              <w:tab/>
            </w:r>
            <w:r w:rsidR="000D2799">
              <w:rPr>
                <w:noProof/>
                <w:webHidden/>
              </w:rPr>
              <w:fldChar w:fldCharType="begin"/>
            </w:r>
            <w:r w:rsidR="000D2799">
              <w:rPr>
                <w:noProof/>
                <w:webHidden/>
              </w:rPr>
              <w:instrText xml:space="preserve"> PAGEREF _Toc13730207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0BA420F4" w14:textId="2A03DD70" w:rsidR="000D2799" w:rsidRDefault="00031278">
          <w:pPr>
            <w:pStyle w:val="TOC2"/>
            <w:tabs>
              <w:tab w:val="left" w:pos="880"/>
              <w:tab w:val="right" w:leader="dot" w:pos="9350"/>
            </w:tabs>
            <w:rPr>
              <w:noProof/>
              <w:lang w:eastAsia="en-US"/>
            </w:rPr>
          </w:pPr>
          <w:hyperlink w:anchor="_Toc13730208" w:history="1">
            <w:r w:rsidR="000D2799" w:rsidRPr="009048C2">
              <w:rPr>
                <w:rStyle w:val="Hyperlink"/>
                <w:noProof/>
              </w:rPr>
              <w:t>1.2</w:t>
            </w:r>
            <w:r w:rsidR="000D2799">
              <w:rPr>
                <w:noProof/>
                <w:lang w:eastAsia="en-US"/>
              </w:rPr>
              <w:tab/>
            </w:r>
            <w:r w:rsidR="000D2799" w:rsidRPr="009048C2">
              <w:rPr>
                <w:rStyle w:val="Hyperlink"/>
                <w:noProof/>
                <w:shd w:val="clear" w:color="auto" w:fill="FFFFFF"/>
              </w:rPr>
              <w:t>Requirements</w:t>
            </w:r>
            <w:r w:rsidR="000D2799">
              <w:rPr>
                <w:noProof/>
                <w:webHidden/>
              </w:rPr>
              <w:tab/>
            </w:r>
            <w:r w:rsidR="000D2799">
              <w:rPr>
                <w:noProof/>
                <w:webHidden/>
              </w:rPr>
              <w:fldChar w:fldCharType="begin"/>
            </w:r>
            <w:r w:rsidR="000D2799">
              <w:rPr>
                <w:noProof/>
                <w:webHidden/>
              </w:rPr>
              <w:instrText xml:space="preserve"> PAGEREF _Toc13730208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3290DF52" w14:textId="14509529" w:rsidR="000D2799" w:rsidRDefault="00031278">
          <w:pPr>
            <w:pStyle w:val="TOC1"/>
            <w:tabs>
              <w:tab w:val="left" w:pos="440"/>
              <w:tab w:val="right" w:leader="dot" w:pos="9350"/>
            </w:tabs>
            <w:rPr>
              <w:noProof/>
              <w:lang w:eastAsia="en-US"/>
            </w:rPr>
          </w:pPr>
          <w:hyperlink w:anchor="_Toc13730209" w:history="1">
            <w:r w:rsidR="000D2799" w:rsidRPr="009048C2">
              <w:rPr>
                <w:rStyle w:val="Hyperlink"/>
                <w:noProof/>
              </w:rPr>
              <w:t>2</w:t>
            </w:r>
            <w:r w:rsidR="000D2799">
              <w:rPr>
                <w:noProof/>
                <w:lang w:eastAsia="en-US"/>
              </w:rPr>
              <w:tab/>
            </w:r>
            <w:r w:rsidR="000D2799" w:rsidRPr="009048C2">
              <w:rPr>
                <w:rStyle w:val="Hyperlink"/>
                <w:noProof/>
              </w:rPr>
              <w:t>Detailed Description</w:t>
            </w:r>
            <w:r w:rsidR="000D2799">
              <w:rPr>
                <w:noProof/>
                <w:webHidden/>
              </w:rPr>
              <w:tab/>
            </w:r>
            <w:r w:rsidR="000D2799">
              <w:rPr>
                <w:noProof/>
                <w:webHidden/>
              </w:rPr>
              <w:fldChar w:fldCharType="begin"/>
            </w:r>
            <w:r w:rsidR="000D2799">
              <w:rPr>
                <w:noProof/>
                <w:webHidden/>
              </w:rPr>
              <w:instrText xml:space="preserve"> PAGEREF _Toc13730209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7AD42CD8" w14:textId="58524E4E" w:rsidR="000D2799" w:rsidRDefault="00031278">
          <w:pPr>
            <w:pStyle w:val="TOC2"/>
            <w:tabs>
              <w:tab w:val="left" w:pos="880"/>
              <w:tab w:val="right" w:leader="dot" w:pos="9350"/>
            </w:tabs>
            <w:rPr>
              <w:noProof/>
              <w:lang w:eastAsia="en-US"/>
            </w:rPr>
          </w:pPr>
          <w:hyperlink w:anchor="_Toc13730210" w:history="1">
            <w:r w:rsidR="000D2799" w:rsidRPr="009048C2">
              <w:rPr>
                <w:rStyle w:val="Hyperlink"/>
                <w:noProof/>
              </w:rPr>
              <w:t>2.1</w:t>
            </w:r>
            <w:r w:rsidR="000D2799">
              <w:rPr>
                <w:noProof/>
                <w:lang w:eastAsia="en-US"/>
              </w:rPr>
              <w:tab/>
            </w:r>
            <w:r w:rsidR="000D2799" w:rsidRPr="009048C2">
              <w:rPr>
                <w:rStyle w:val="Hyperlink"/>
                <w:noProof/>
              </w:rPr>
              <w:t>Functional Block Diagram</w:t>
            </w:r>
            <w:r w:rsidR="000D2799">
              <w:rPr>
                <w:noProof/>
                <w:webHidden/>
              </w:rPr>
              <w:tab/>
            </w:r>
            <w:r w:rsidR="000D2799">
              <w:rPr>
                <w:noProof/>
                <w:webHidden/>
              </w:rPr>
              <w:fldChar w:fldCharType="begin"/>
            </w:r>
            <w:r w:rsidR="000D2799">
              <w:rPr>
                <w:noProof/>
                <w:webHidden/>
              </w:rPr>
              <w:instrText xml:space="preserve"> PAGEREF _Toc13730210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38C9556D" w14:textId="66FC6104" w:rsidR="000D2799" w:rsidRDefault="00031278">
          <w:pPr>
            <w:pStyle w:val="TOC3"/>
            <w:tabs>
              <w:tab w:val="left" w:pos="1320"/>
              <w:tab w:val="right" w:leader="dot" w:pos="9350"/>
            </w:tabs>
            <w:rPr>
              <w:noProof/>
              <w:lang w:eastAsia="en-US"/>
            </w:rPr>
          </w:pPr>
          <w:hyperlink w:anchor="_Toc13730211" w:history="1">
            <w:r w:rsidR="000D2799" w:rsidRPr="009048C2">
              <w:rPr>
                <w:rStyle w:val="Hyperlink"/>
                <w:noProof/>
              </w:rPr>
              <w:t>2.1.1</w:t>
            </w:r>
            <w:r w:rsidR="000D2799">
              <w:rPr>
                <w:noProof/>
                <w:lang w:eastAsia="en-US"/>
              </w:rPr>
              <w:tab/>
            </w:r>
            <w:r w:rsidR="000D2799" w:rsidRPr="009048C2">
              <w:rPr>
                <w:rStyle w:val="Hyperlink"/>
                <w:noProof/>
              </w:rPr>
              <w:t>Battery charger function</w:t>
            </w:r>
            <w:r w:rsidR="000D2799">
              <w:rPr>
                <w:noProof/>
                <w:webHidden/>
              </w:rPr>
              <w:tab/>
            </w:r>
            <w:r w:rsidR="000D2799">
              <w:rPr>
                <w:noProof/>
                <w:webHidden/>
              </w:rPr>
              <w:fldChar w:fldCharType="begin"/>
            </w:r>
            <w:r w:rsidR="000D2799">
              <w:rPr>
                <w:noProof/>
                <w:webHidden/>
              </w:rPr>
              <w:instrText xml:space="preserve"> PAGEREF _Toc13730211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1EDF1349" w14:textId="7FDA1BFF" w:rsidR="000D2799" w:rsidRDefault="00031278">
          <w:pPr>
            <w:pStyle w:val="TOC3"/>
            <w:tabs>
              <w:tab w:val="left" w:pos="1320"/>
              <w:tab w:val="right" w:leader="dot" w:pos="9350"/>
            </w:tabs>
            <w:rPr>
              <w:noProof/>
              <w:lang w:eastAsia="en-US"/>
            </w:rPr>
          </w:pPr>
          <w:hyperlink w:anchor="_Toc13730212" w:history="1">
            <w:r w:rsidR="000D2799" w:rsidRPr="009048C2">
              <w:rPr>
                <w:rStyle w:val="Hyperlink"/>
                <w:noProof/>
              </w:rPr>
              <w:t>2.1.2</w:t>
            </w:r>
            <w:r w:rsidR="000D2799">
              <w:rPr>
                <w:noProof/>
                <w:lang w:eastAsia="en-US"/>
              </w:rPr>
              <w:tab/>
            </w:r>
            <w:r w:rsidR="000D2799" w:rsidRPr="009048C2">
              <w:rPr>
                <w:rStyle w:val="Hyperlink"/>
                <w:noProof/>
              </w:rPr>
              <w:t>UART to USB</w:t>
            </w:r>
            <w:r w:rsidR="000D2799">
              <w:rPr>
                <w:noProof/>
                <w:webHidden/>
              </w:rPr>
              <w:tab/>
            </w:r>
            <w:r w:rsidR="000D2799">
              <w:rPr>
                <w:noProof/>
                <w:webHidden/>
              </w:rPr>
              <w:fldChar w:fldCharType="begin"/>
            </w:r>
            <w:r w:rsidR="000D2799">
              <w:rPr>
                <w:noProof/>
                <w:webHidden/>
              </w:rPr>
              <w:instrText xml:space="preserve"> PAGEREF _Toc13730212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6EF3A571" w14:textId="23E2DBE4" w:rsidR="000D2799" w:rsidRDefault="00031278">
          <w:pPr>
            <w:pStyle w:val="TOC2"/>
            <w:tabs>
              <w:tab w:val="left" w:pos="880"/>
              <w:tab w:val="right" w:leader="dot" w:pos="9350"/>
            </w:tabs>
            <w:rPr>
              <w:noProof/>
              <w:lang w:eastAsia="en-US"/>
            </w:rPr>
          </w:pPr>
          <w:hyperlink w:anchor="_Toc13730213" w:history="1">
            <w:r w:rsidR="000D2799" w:rsidRPr="009048C2">
              <w:rPr>
                <w:rStyle w:val="Hyperlink"/>
                <w:noProof/>
              </w:rPr>
              <w:t>2.2</w:t>
            </w:r>
            <w:r w:rsidR="000D2799">
              <w:rPr>
                <w:noProof/>
                <w:lang w:eastAsia="en-US"/>
              </w:rPr>
              <w:tab/>
            </w:r>
            <w:r w:rsidR="000D2799" w:rsidRPr="009048C2">
              <w:rPr>
                <w:rStyle w:val="Hyperlink"/>
                <w:noProof/>
              </w:rPr>
              <w:t>Schematic</w:t>
            </w:r>
            <w:r w:rsidR="000D2799">
              <w:rPr>
                <w:noProof/>
                <w:webHidden/>
              </w:rPr>
              <w:tab/>
            </w:r>
            <w:r w:rsidR="000D2799">
              <w:rPr>
                <w:noProof/>
                <w:webHidden/>
              </w:rPr>
              <w:fldChar w:fldCharType="begin"/>
            </w:r>
            <w:r w:rsidR="000D2799">
              <w:rPr>
                <w:noProof/>
                <w:webHidden/>
              </w:rPr>
              <w:instrText xml:space="preserve"> PAGEREF _Toc13730213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141EDCA9" w14:textId="7E0E18EF" w:rsidR="000D2799" w:rsidRDefault="00031278">
          <w:pPr>
            <w:pStyle w:val="TOC3"/>
            <w:tabs>
              <w:tab w:val="left" w:pos="1320"/>
              <w:tab w:val="right" w:leader="dot" w:pos="9350"/>
            </w:tabs>
            <w:rPr>
              <w:noProof/>
              <w:lang w:eastAsia="en-US"/>
            </w:rPr>
          </w:pPr>
          <w:hyperlink w:anchor="_Toc13730214" w:history="1">
            <w:r w:rsidR="000D2799" w:rsidRPr="009048C2">
              <w:rPr>
                <w:rStyle w:val="Hyperlink"/>
                <w:noProof/>
              </w:rPr>
              <w:t>2.2.1</w:t>
            </w:r>
            <w:r w:rsidR="000D2799">
              <w:rPr>
                <w:noProof/>
                <w:lang w:eastAsia="en-US"/>
              </w:rPr>
              <w:tab/>
            </w:r>
            <w:r w:rsidR="000D2799" w:rsidRPr="009048C2">
              <w:rPr>
                <w:rStyle w:val="Hyperlink"/>
                <w:noProof/>
              </w:rPr>
              <w:t>Battery Charger</w:t>
            </w:r>
            <w:r w:rsidR="000D2799">
              <w:rPr>
                <w:noProof/>
                <w:webHidden/>
              </w:rPr>
              <w:tab/>
            </w:r>
            <w:r w:rsidR="000D2799">
              <w:rPr>
                <w:noProof/>
                <w:webHidden/>
              </w:rPr>
              <w:fldChar w:fldCharType="begin"/>
            </w:r>
            <w:r w:rsidR="000D2799">
              <w:rPr>
                <w:noProof/>
                <w:webHidden/>
              </w:rPr>
              <w:instrText xml:space="preserve"> PAGEREF _Toc13730214 \h </w:instrText>
            </w:r>
            <w:r w:rsidR="000D2799">
              <w:rPr>
                <w:noProof/>
                <w:webHidden/>
              </w:rPr>
            </w:r>
            <w:r w:rsidR="000D2799">
              <w:rPr>
                <w:noProof/>
                <w:webHidden/>
              </w:rPr>
              <w:fldChar w:fldCharType="separate"/>
            </w:r>
            <w:r>
              <w:rPr>
                <w:noProof/>
                <w:webHidden/>
              </w:rPr>
              <w:t>2</w:t>
            </w:r>
            <w:r w:rsidR="000D2799">
              <w:rPr>
                <w:noProof/>
                <w:webHidden/>
              </w:rPr>
              <w:fldChar w:fldCharType="end"/>
            </w:r>
          </w:hyperlink>
        </w:p>
        <w:p w14:paraId="7F03F590" w14:textId="05255172" w:rsidR="000D2799" w:rsidRDefault="00031278">
          <w:pPr>
            <w:pStyle w:val="TOC3"/>
            <w:tabs>
              <w:tab w:val="left" w:pos="1320"/>
              <w:tab w:val="right" w:leader="dot" w:pos="9350"/>
            </w:tabs>
            <w:rPr>
              <w:noProof/>
              <w:lang w:eastAsia="en-US"/>
            </w:rPr>
          </w:pPr>
          <w:hyperlink w:anchor="_Toc13730215" w:history="1">
            <w:r w:rsidR="000D2799" w:rsidRPr="009048C2">
              <w:rPr>
                <w:rStyle w:val="Hyperlink"/>
                <w:noProof/>
              </w:rPr>
              <w:t>2.2.2</w:t>
            </w:r>
            <w:r w:rsidR="000D2799">
              <w:rPr>
                <w:noProof/>
                <w:lang w:eastAsia="en-US"/>
              </w:rPr>
              <w:tab/>
            </w:r>
            <w:r w:rsidR="000D2799" w:rsidRPr="009048C2">
              <w:rPr>
                <w:rStyle w:val="Hyperlink"/>
                <w:noProof/>
              </w:rPr>
              <w:t>UART to USB Transceiver</w:t>
            </w:r>
            <w:r w:rsidR="000D2799">
              <w:rPr>
                <w:noProof/>
                <w:webHidden/>
              </w:rPr>
              <w:tab/>
            </w:r>
            <w:r w:rsidR="000D2799">
              <w:rPr>
                <w:noProof/>
                <w:webHidden/>
              </w:rPr>
              <w:fldChar w:fldCharType="begin"/>
            </w:r>
            <w:r w:rsidR="000D2799">
              <w:rPr>
                <w:noProof/>
                <w:webHidden/>
              </w:rPr>
              <w:instrText xml:space="preserve"> PAGEREF _Toc13730215 \h </w:instrText>
            </w:r>
            <w:r w:rsidR="000D2799">
              <w:rPr>
                <w:noProof/>
                <w:webHidden/>
              </w:rPr>
            </w:r>
            <w:r w:rsidR="000D2799">
              <w:rPr>
                <w:noProof/>
                <w:webHidden/>
              </w:rPr>
              <w:fldChar w:fldCharType="separate"/>
            </w:r>
            <w:r>
              <w:rPr>
                <w:noProof/>
                <w:webHidden/>
              </w:rPr>
              <w:t>4</w:t>
            </w:r>
            <w:r w:rsidR="000D2799">
              <w:rPr>
                <w:noProof/>
                <w:webHidden/>
              </w:rPr>
              <w:fldChar w:fldCharType="end"/>
            </w:r>
          </w:hyperlink>
        </w:p>
        <w:p w14:paraId="55F0A207" w14:textId="68C9E67A" w:rsidR="000D2799" w:rsidRDefault="00031278">
          <w:pPr>
            <w:pStyle w:val="TOC2"/>
            <w:tabs>
              <w:tab w:val="left" w:pos="880"/>
              <w:tab w:val="right" w:leader="dot" w:pos="9350"/>
            </w:tabs>
            <w:rPr>
              <w:noProof/>
              <w:lang w:eastAsia="en-US"/>
            </w:rPr>
          </w:pPr>
          <w:hyperlink w:anchor="_Toc13730216" w:history="1">
            <w:r w:rsidR="000D2799" w:rsidRPr="009048C2">
              <w:rPr>
                <w:rStyle w:val="Hyperlink"/>
                <w:noProof/>
              </w:rPr>
              <w:t>2.3</w:t>
            </w:r>
            <w:r w:rsidR="000D2799">
              <w:rPr>
                <w:noProof/>
                <w:lang w:eastAsia="en-US"/>
              </w:rPr>
              <w:tab/>
            </w:r>
            <w:r w:rsidR="000D2799" w:rsidRPr="009048C2">
              <w:rPr>
                <w:rStyle w:val="Hyperlink"/>
                <w:noProof/>
              </w:rPr>
              <w:t>Board</w:t>
            </w:r>
            <w:r w:rsidR="000D2799">
              <w:rPr>
                <w:noProof/>
                <w:webHidden/>
              </w:rPr>
              <w:tab/>
            </w:r>
            <w:r w:rsidR="000D2799">
              <w:rPr>
                <w:noProof/>
                <w:webHidden/>
              </w:rPr>
              <w:fldChar w:fldCharType="begin"/>
            </w:r>
            <w:r w:rsidR="000D2799">
              <w:rPr>
                <w:noProof/>
                <w:webHidden/>
              </w:rPr>
              <w:instrText xml:space="preserve"> PAGEREF _Toc13730216 \h </w:instrText>
            </w:r>
            <w:r w:rsidR="000D2799">
              <w:rPr>
                <w:noProof/>
                <w:webHidden/>
              </w:rPr>
            </w:r>
            <w:r w:rsidR="000D2799">
              <w:rPr>
                <w:noProof/>
                <w:webHidden/>
              </w:rPr>
              <w:fldChar w:fldCharType="separate"/>
            </w:r>
            <w:r>
              <w:rPr>
                <w:noProof/>
                <w:webHidden/>
              </w:rPr>
              <w:t>5</w:t>
            </w:r>
            <w:r w:rsidR="000D2799">
              <w:rPr>
                <w:noProof/>
                <w:webHidden/>
              </w:rPr>
              <w:fldChar w:fldCharType="end"/>
            </w:r>
          </w:hyperlink>
        </w:p>
        <w:p w14:paraId="0B84C52E" w14:textId="08BE2D26" w:rsidR="000D2799" w:rsidRDefault="00031278">
          <w:pPr>
            <w:pStyle w:val="TOC3"/>
            <w:tabs>
              <w:tab w:val="left" w:pos="1320"/>
              <w:tab w:val="right" w:leader="dot" w:pos="9350"/>
            </w:tabs>
            <w:rPr>
              <w:noProof/>
              <w:lang w:eastAsia="en-US"/>
            </w:rPr>
          </w:pPr>
          <w:hyperlink w:anchor="_Toc13730217" w:history="1">
            <w:r w:rsidR="000D2799" w:rsidRPr="009048C2">
              <w:rPr>
                <w:rStyle w:val="Hyperlink"/>
                <w:noProof/>
              </w:rPr>
              <w:t>2.3.1</w:t>
            </w:r>
            <w:r w:rsidR="000D2799">
              <w:rPr>
                <w:noProof/>
                <w:lang w:eastAsia="en-US"/>
              </w:rPr>
              <w:tab/>
            </w:r>
            <w:r w:rsidR="000D2799" w:rsidRPr="009048C2">
              <w:rPr>
                <w:rStyle w:val="Hyperlink"/>
                <w:noProof/>
              </w:rPr>
              <w:t>Layout Constraints</w:t>
            </w:r>
            <w:r w:rsidR="000D2799">
              <w:rPr>
                <w:noProof/>
                <w:webHidden/>
              </w:rPr>
              <w:tab/>
            </w:r>
            <w:r w:rsidR="000D2799">
              <w:rPr>
                <w:noProof/>
                <w:webHidden/>
              </w:rPr>
              <w:fldChar w:fldCharType="begin"/>
            </w:r>
            <w:r w:rsidR="000D2799">
              <w:rPr>
                <w:noProof/>
                <w:webHidden/>
              </w:rPr>
              <w:instrText xml:space="preserve"> PAGEREF _Toc13730217 \h </w:instrText>
            </w:r>
            <w:r w:rsidR="000D2799">
              <w:rPr>
                <w:noProof/>
                <w:webHidden/>
              </w:rPr>
            </w:r>
            <w:r w:rsidR="000D2799">
              <w:rPr>
                <w:noProof/>
                <w:webHidden/>
              </w:rPr>
              <w:fldChar w:fldCharType="separate"/>
            </w:r>
            <w:r>
              <w:rPr>
                <w:noProof/>
                <w:webHidden/>
              </w:rPr>
              <w:t>5</w:t>
            </w:r>
            <w:r w:rsidR="000D2799">
              <w:rPr>
                <w:noProof/>
                <w:webHidden/>
              </w:rPr>
              <w:fldChar w:fldCharType="end"/>
            </w:r>
          </w:hyperlink>
        </w:p>
        <w:p w14:paraId="7F8D38FE" w14:textId="04FDCE6F" w:rsidR="000D2799" w:rsidRDefault="00031278">
          <w:pPr>
            <w:pStyle w:val="TOC1"/>
            <w:tabs>
              <w:tab w:val="left" w:pos="440"/>
              <w:tab w:val="right" w:leader="dot" w:pos="9350"/>
            </w:tabs>
            <w:rPr>
              <w:noProof/>
              <w:lang w:eastAsia="en-US"/>
            </w:rPr>
          </w:pPr>
          <w:hyperlink w:anchor="_Toc13730218" w:history="1">
            <w:r w:rsidR="000D2799" w:rsidRPr="009048C2">
              <w:rPr>
                <w:rStyle w:val="Hyperlink"/>
                <w:noProof/>
              </w:rPr>
              <w:t>3</w:t>
            </w:r>
            <w:r w:rsidR="000D2799">
              <w:rPr>
                <w:noProof/>
                <w:lang w:eastAsia="en-US"/>
              </w:rPr>
              <w:tab/>
            </w:r>
            <w:r w:rsidR="000D2799" w:rsidRPr="009048C2">
              <w:rPr>
                <w:rStyle w:val="Hyperlink"/>
                <w:noProof/>
              </w:rPr>
              <w:t>Testing</w:t>
            </w:r>
            <w:r w:rsidR="000D2799">
              <w:rPr>
                <w:noProof/>
                <w:webHidden/>
              </w:rPr>
              <w:tab/>
            </w:r>
            <w:r w:rsidR="000D2799">
              <w:rPr>
                <w:noProof/>
                <w:webHidden/>
              </w:rPr>
              <w:fldChar w:fldCharType="begin"/>
            </w:r>
            <w:r w:rsidR="000D2799">
              <w:rPr>
                <w:noProof/>
                <w:webHidden/>
              </w:rPr>
              <w:instrText xml:space="preserve"> PAGEREF _Toc13730218 \h </w:instrText>
            </w:r>
            <w:r w:rsidR="000D2799">
              <w:rPr>
                <w:noProof/>
                <w:webHidden/>
              </w:rPr>
            </w:r>
            <w:r w:rsidR="000D2799">
              <w:rPr>
                <w:noProof/>
                <w:webHidden/>
              </w:rPr>
              <w:fldChar w:fldCharType="separate"/>
            </w:r>
            <w:r>
              <w:rPr>
                <w:noProof/>
                <w:webHidden/>
              </w:rPr>
              <w:t>6</w:t>
            </w:r>
            <w:r w:rsidR="000D2799">
              <w:rPr>
                <w:noProof/>
                <w:webHidden/>
              </w:rPr>
              <w:fldChar w:fldCharType="end"/>
            </w:r>
          </w:hyperlink>
        </w:p>
        <w:p w14:paraId="67D06CD2" w14:textId="4D16486A" w:rsidR="000D2799" w:rsidRDefault="00031278">
          <w:pPr>
            <w:pStyle w:val="TOC2"/>
            <w:tabs>
              <w:tab w:val="left" w:pos="880"/>
              <w:tab w:val="right" w:leader="dot" w:pos="9350"/>
            </w:tabs>
            <w:rPr>
              <w:noProof/>
              <w:lang w:eastAsia="en-US"/>
            </w:rPr>
          </w:pPr>
          <w:hyperlink w:anchor="_Toc13730219" w:history="1">
            <w:r w:rsidR="000D2799" w:rsidRPr="009048C2">
              <w:rPr>
                <w:rStyle w:val="Hyperlink"/>
                <w:noProof/>
              </w:rPr>
              <w:t>3.1</w:t>
            </w:r>
            <w:r w:rsidR="000D2799">
              <w:rPr>
                <w:noProof/>
                <w:lang w:eastAsia="en-US"/>
              </w:rPr>
              <w:tab/>
            </w:r>
            <w:r w:rsidR="000D2799" w:rsidRPr="009048C2">
              <w:rPr>
                <w:rStyle w:val="Hyperlink"/>
                <w:noProof/>
              </w:rPr>
              <w:t>Before First Power-On Check</w:t>
            </w:r>
            <w:r w:rsidR="000D2799">
              <w:rPr>
                <w:noProof/>
                <w:webHidden/>
              </w:rPr>
              <w:tab/>
            </w:r>
            <w:r w:rsidR="000D2799">
              <w:rPr>
                <w:noProof/>
                <w:webHidden/>
              </w:rPr>
              <w:fldChar w:fldCharType="begin"/>
            </w:r>
            <w:r w:rsidR="000D2799">
              <w:rPr>
                <w:noProof/>
                <w:webHidden/>
              </w:rPr>
              <w:instrText xml:space="preserve"> PAGEREF _Toc13730219 \h </w:instrText>
            </w:r>
            <w:r w:rsidR="000D2799">
              <w:rPr>
                <w:noProof/>
                <w:webHidden/>
              </w:rPr>
            </w:r>
            <w:r w:rsidR="000D2799">
              <w:rPr>
                <w:noProof/>
                <w:webHidden/>
              </w:rPr>
              <w:fldChar w:fldCharType="separate"/>
            </w:r>
            <w:r>
              <w:rPr>
                <w:noProof/>
                <w:webHidden/>
              </w:rPr>
              <w:t>6</w:t>
            </w:r>
            <w:r w:rsidR="000D2799">
              <w:rPr>
                <w:noProof/>
                <w:webHidden/>
              </w:rPr>
              <w:fldChar w:fldCharType="end"/>
            </w:r>
          </w:hyperlink>
        </w:p>
        <w:p w14:paraId="41EB9A91" w14:textId="6B6ABCD8" w:rsidR="000D2799" w:rsidRDefault="00031278">
          <w:pPr>
            <w:pStyle w:val="TOC3"/>
            <w:tabs>
              <w:tab w:val="left" w:pos="1320"/>
              <w:tab w:val="right" w:leader="dot" w:pos="9350"/>
            </w:tabs>
            <w:rPr>
              <w:noProof/>
              <w:lang w:eastAsia="en-US"/>
            </w:rPr>
          </w:pPr>
          <w:hyperlink w:anchor="_Toc13730220" w:history="1">
            <w:r w:rsidR="000D2799" w:rsidRPr="009048C2">
              <w:rPr>
                <w:rStyle w:val="Hyperlink"/>
                <w:noProof/>
              </w:rPr>
              <w:t>3.1.1</w:t>
            </w:r>
            <w:r w:rsidR="000D2799">
              <w:rPr>
                <w:noProof/>
                <w:lang w:eastAsia="en-US"/>
              </w:rPr>
              <w:tab/>
            </w:r>
            <w:r w:rsidR="000D2799" w:rsidRPr="009048C2">
              <w:rPr>
                <w:rStyle w:val="Hyperlink"/>
                <w:noProof/>
              </w:rPr>
              <w:t>Test Instructions</w:t>
            </w:r>
            <w:r w:rsidR="000D2799">
              <w:rPr>
                <w:noProof/>
                <w:webHidden/>
              </w:rPr>
              <w:tab/>
            </w:r>
            <w:r w:rsidR="000D2799">
              <w:rPr>
                <w:noProof/>
                <w:webHidden/>
              </w:rPr>
              <w:fldChar w:fldCharType="begin"/>
            </w:r>
            <w:r w:rsidR="000D2799">
              <w:rPr>
                <w:noProof/>
                <w:webHidden/>
              </w:rPr>
              <w:instrText xml:space="preserve"> PAGEREF _Toc13730220 \h </w:instrText>
            </w:r>
            <w:r w:rsidR="000D2799">
              <w:rPr>
                <w:noProof/>
                <w:webHidden/>
              </w:rPr>
            </w:r>
            <w:r w:rsidR="000D2799">
              <w:rPr>
                <w:noProof/>
                <w:webHidden/>
              </w:rPr>
              <w:fldChar w:fldCharType="separate"/>
            </w:r>
            <w:r>
              <w:rPr>
                <w:noProof/>
                <w:webHidden/>
              </w:rPr>
              <w:t>6</w:t>
            </w:r>
            <w:r w:rsidR="000D2799">
              <w:rPr>
                <w:noProof/>
                <w:webHidden/>
              </w:rPr>
              <w:fldChar w:fldCharType="end"/>
            </w:r>
          </w:hyperlink>
        </w:p>
        <w:p w14:paraId="06958432" w14:textId="1B15FDED" w:rsidR="000D2799" w:rsidRDefault="00031278">
          <w:pPr>
            <w:pStyle w:val="TOC3"/>
            <w:tabs>
              <w:tab w:val="left" w:pos="1320"/>
              <w:tab w:val="right" w:leader="dot" w:pos="9350"/>
            </w:tabs>
            <w:rPr>
              <w:noProof/>
              <w:lang w:eastAsia="en-US"/>
            </w:rPr>
          </w:pPr>
          <w:hyperlink w:anchor="_Toc13730221" w:history="1">
            <w:r w:rsidR="000D2799" w:rsidRPr="009048C2">
              <w:rPr>
                <w:rStyle w:val="Hyperlink"/>
                <w:noProof/>
              </w:rPr>
              <w:t>3.1.2</w:t>
            </w:r>
            <w:r w:rsidR="000D2799">
              <w:rPr>
                <w:noProof/>
                <w:lang w:eastAsia="en-US"/>
              </w:rPr>
              <w:tab/>
            </w:r>
            <w:r w:rsidR="000D2799" w:rsidRPr="009048C2">
              <w:rPr>
                <w:rStyle w:val="Hyperlink"/>
                <w:noProof/>
              </w:rPr>
              <w:t>Test Data</w:t>
            </w:r>
            <w:r w:rsidR="000D2799">
              <w:rPr>
                <w:noProof/>
                <w:webHidden/>
              </w:rPr>
              <w:tab/>
            </w:r>
            <w:r w:rsidR="000D2799">
              <w:rPr>
                <w:noProof/>
                <w:webHidden/>
              </w:rPr>
              <w:fldChar w:fldCharType="begin"/>
            </w:r>
            <w:r w:rsidR="000D2799">
              <w:rPr>
                <w:noProof/>
                <w:webHidden/>
              </w:rPr>
              <w:instrText xml:space="preserve"> PAGEREF _Toc13730221 \h </w:instrText>
            </w:r>
            <w:r w:rsidR="000D2799">
              <w:rPr>
                <w:noProof/>
                <w:webHidden/>
              </w:rPr>
            </w:r>
            <w:r w:rsidR="000D2799">
              <w:rPr>
                <w:noProof/>
                <w:webHidden/>
              </w:rPr>
              <w:fldChar w:fldCharType="separate"/>
            </w:r>
            <w:r>
              <w:rPr>
                <w:noProof/>
                <w:webHidden/>
              </w:rPr>
              <w:t>6</w:t>
            </w:r>
            <w:r w:rsidR="000D2799">
              <w:rPr>
                <w:noProof/>
                <w:webHidden/>
              </w:rPr>
              <w:fldChar w:fldCharType="end"/>
            </w:r>
          </w:hyperlink>
        </w:p>
        <w:p w14:paraId="30FD2BA3" w14:textId="6B94C2C1" w:rsidR="000D2799" w:rsidRDefault="00031278">
          <w:pPr>
            <w:pStyle w:val="TOC3"/>
            <w:tabs>
              <w:tab w:val="left" w:pos="1320"/>
              <w:tab w:val="right" w:leader="dot" w:pos="9350"/>
            </w:tabs>
            <w:rPr>
              <w:noProof/>
              <w:lang w:eastAsia="en-US"/>
            </w:rPr>
          </w:pPr>
          <w:hyperlink w:anchor="_Toc13730222" w:history="1">
            <w:r w:rsidR="000D2799" w:rsidRPr="009048C2">
              <w:rPr>
                <w:rStyle w:val="Hyperlink"/>
                <w:noProof/>
              </w:rPr>
              <w:t>3.1.3</w:t>
            </w:r>
            <w:r w:rsidR="000D2799">
              <w:rPr>
                <w:noProof/>
                <w:lang w:eastAsia="en-US"/>
              </w:rPr>
              <w:tab/>
            </w:r>
            <w:r w:rsidR="000D2799" w:rsidRPr="009048C2">
              <w:rPr>
                <w:rStyle w:val="Hyperlink"/>
                <w:noProof/>
              </w:rPr>
              <w:t>UART to USB</w:t>
            </w:r>
            <w:r w:rsidR="000D2799">
              <w:rPr>
                <w:noProof/>
                <w:webHidden/>
              </w:rPr>
              <w:tab/>
            </w:r>
            <w:r w:rsidR="000D2799">
              <w:rPr>
                <w:noProof/>
                <w:webHidden/>
              </w:rPr>
              <w:fldChar w:fldCharType="begin"/>
            </w:r>
            <w:r w:rsidR="000D2799">
              <w:rPr>
                <w:noProof/>
                <w:webHidden/>
              </w:rPr>
              <w:instrText xml:space="preserve"> PAGEREF _Toc13730222 \h </w:instrText>
            </w:r>
            <w:r w:rsidR="000D2799">
              <w:rPr>
                <w:noProof/>
                <w:webHidden/>
              </w:rPr>
            </w:r>
            <w:r w:rsidR="000D2799">
              <w:rPr>
                <w:noProof/>
                <w:webHidden/>
              </w:rPr>
              <w:fldChar w:fldCharType="separate"/>
            </w:r>
            <w:r>
              <w:rPr>
                <w:noProof/>
                <w:webHidden/>
              </w:rPr>
              <w:t>6</w:t>
            </w:r>
            <w:r w:rsidR="000D2799">
              <w:rPr>
                <w:noProof/>
                <w:webHidden/>
              </w:rPr>
              <w:fldChar w:fldCharType="end"/>
            </w:r>
          </w:hyperlink>
        </w:p>
        <w:p w14:paraId="7B7FCBE7" w14:textId="3AA44BB5" w:rsidR="000D2799" w:rsidRDefault="00031278">
          <w:pPr>
            <w:pStyle w:val="TOC3"/>
            <w:tabs>
              <w:tab w:val="left" w:pos="1320"/>
              <w:tab w:val="right" w:leader="dot" w:pos="9350"/>
            </w:tabs>
            <w:rPr>
              <w:noProof/>
              <w:lang w:eastAsia="en-US"/>
            </w:rPr>
          </w:pPr>
          <w:hyperlink w:anchor="_Toc13730223" w:history="1">
            <w:r w:rsidR="000D2799" w:rsidRPr="009048C2">
              <w:rPr>
                <w:rStyle w:val="Hyperlink"/>
                <w:noProof/>
              </w:rPr>
              <w:t>3.1.4</w:t>
            </w:r>
            <w:r w:rsidR="000D2799">
              <w:rPr>
                <w:noProof/>
                <w:lang w:eastAsia="en-US"/>
              </w:rPr>
              <w:tab/>
            </w:r>
            <w:r w:rsidR="000D2799" w:rsidRPr="009048C2">
              <w:rPr>
                <w:rStyle w:val="Hyperlink"/>
                <w:noProof/>
              </w:rPr>
              <w:t>Power Supply</w:t>
            </w:r>
            <w:r w:rsidR="000D2799">
              <w:rPr>
                <w:noProof/>
                <w:webHidden/>
              </w:rPr>
              <w:tab/>
            </w:r>
            <w:r w:rsidR="000D2799">
              <w:rPr>
                <w:noProof/>
                <w:webHidden/>
              </w:rPr>
              <w:fldChar w:fldCharType="begin"/>
            </w:r>
            <w:r w:rsidR="000D2799">
              <w:rPr>
                <w:noProof/>
                <w:webHidden/>
              </w:rPr>
              <w:instrText xml:space="preserve"> PAGEREF _Toc13730223 \h </w:instrText>
            </w:r>
            <w:r w:rsidR="000D2799">
              <w:rPr>
                <w:noProof/>
                <w:webHidden/>
              </w:rPr>
            </w:r>
            <w:r w:rsidR="000D2799">
              <w:rPr>
                <w:noProof/>
                <w:webHidden/>
              </w:rPr>
              <w:fldChar w:fldCharType="separate"/>
            </w:r>
            <w:r>
              <w:rPr>
                <w:noProof/>
                <w:webHidden/>
              </w:rPr>
              <w:t>7</w:t>
            </w:r>
            <w:r w:rsidR="000D2799">
              <w:rPr>
                <w:noProof/>
                <w:webHidden/>
              </w:rPr>
              <w:fldChar w:fldCharType="end"/>
            </w:r>
          </w:hyperlink>
        </w:p>
        <w:p w14:paraId="3A074631" w14:textId="10D0990D"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99975DE" w:rsidR="00154DAA" w:rsidRDefault="0017516F" w:rsidP="00154DAA">
      <w:pPr>
        <w:pStyle w:val="Heading1"/>
      </w:pPr>
      <w:bookmarkStart w:id="1" w:name="_Toc13730206"/>
      <w:r>
        <w:lastRenderedPageBreak/>
        <w:t>Introduction</w:t>
      </w:r>
      <w:bookmarkEnd w:id="1"/>
    </w:p>
    <w:p w14:paraId="536AC351" w14:textId="7C2B6499" w:rsidR="00002122" w:rsidRPr="00002122" w:rsidRDefault="00922E8F" w:rsidP="001658E1">
      <w:pPr>
        <w:ind w:firstLine="432"/>
      </w:pPr>
      <w:r>
        <w:t>This document explains how the Umbilical will fulfil</w:t>
      </w:r>
      <w:r w:rsidR="00A5589E">
        <w:t>l</w:t>
      </w:r>
      <w:r>
        <w:t xml:space="preserve"> the following </w:t>
      </w:r>
      <w:r w:rsidR="00370A6F">
        <w:fldChar w:fldCharType="begin"/>
      </w:r>
      <w:r w:rsidR="00370A6F">
        <w:instrText xml:space="preserve"> REF _Ref536369982 \h </w:instrText>
      </w:r>
      <w:r w:rsidR="00370A6F">
        <w:fldChar w:fldCharType="separate"/>
      </w:r>
      <w:r w:rsidR="00031278">
        <w:t>Function</w:t>
      </w:r>
      <w:r w:rsidR="00370A6F">
        <w:fldChar w:fldCharType="end"/>
      </w:r>
      <w:r w:rsidR="00370A6F">
        <w:t xml:space="preserve">s </w:t>
      </w:r>
      <w:r w:rsidR="0017516F">
        <w:t>and conform to the following requirements. This document refers to the Umbilical version 1.0.0</w:t>
      </w:r>
    </w:p>
    <w:p w14:paraId="47B3F1B1" w14:textId="5560CC8D" w:rsidR="00F1258A" w:rsidRDefault="0017516F" w:rsidP="00E975A5">
      <w:pPr>
        <w:pStyle w:val="Heading2"/>
      </w:pPr>
      <w:bookmarkStart w:id="2" w:name="_Ref536369982"/>
      <w:bookmarkStart w:id="3" w:name="_Toc13730207"/>
      <w:r>
        <w:t>Function</w:t>
      </w:r>
      <w:bookmarkEnd w:id="2"/>
      <w:bookmarkEnd w:id="3"/>
    </w:p>
    <w:p w14:paraId="7D94303C" w14:textId="1BAF40C8" w:rsidR="00370A6F" w:rsidRDefault="00B54CED" w:rsidP="001658E1">
      <w:pPr>
        <w:ind w:left="576"/>
      </w:pPr>
      <w:r>
        <w:t xml:space="preserve">The </w:t>
      </w:r>
      <w:r w:rsidR="00113784">
        <w:t>Umbilical is responsible for the following:</w:t>
      </w:r>
    </w:p>
    <w:p w14:paraId="2D550921" w14:textId="15D887B9" w:rsidR="00113784" w:rsidRDefault="0024311C" w:rsidP="00113784">
      <w:pPr>
        <w:pStyle w:val="ListParagraph"/>
        <w:numPr>
          <w:ilvl w:val="0"/>
          <w:numId w:val="4"/>
        </w:numPr>
      </w:pPr>
      <w:r>
        <w:t>Charging the battery</w:t>
      </w:r>
      <w:r w:rsidR="002E5B14">
        <w:t xml:space="preserve"> </w:t>
      </w:r>
      <w:r w:rsidR="00ED77EE">
        <w:t xml:space="preserve">on </w:t>
      </w:r>
      <w:r w:rsidR="00D8623A">
        <w:t>e</w:t>
      </w:r>
      <w:r w:rsidR="00ED77EE">
        <w:t xml:space="preserve">arth </w:t>
      </w:r>
      <w:r w:rsidR="002E5B14">
        <w:t>without the sun</w:t>
      </w:r>
    </w:p>
    <w:p w14:paraId="196DFD69" w14:textId="6C650115" w:rsidR="0024311C" w:rsidRPr="00370A6F" w:rsidRDefault="00E6594F" w:rsidP="00113784">
      <w:pPr>
        <w:pStyle w:val="ListParagraph"/>
        <w:numPr>
          <w:ilvl w:val="0"/>
          <w:numId w:val="4"/>
        </w:numPr>
      </w:pPr>
      <w:r>
        <w:t>Provide a bi-directional testing communication link to C</w:t>
      </w:r>
      <w:r w:rsidR="00ED218C">
        <w:t xml:space="preserve">D&amp;H subsystem </w:t>
      </w:r>
    </w:p>
    <w:p w14:paraId="1033F82C" w14:textId="77777777" w:rsidR="00774C6D" w:rsidRPr="00774C6D" w:rsidRDefault="00774C6D" w:rsidP="00774C6D">
      <w:pPr>
        <w:pStyle w:val="Heading2"/>
      </w:pPr>
      <w:bookmarkStart w:id="4" w:name="_Toc13730208"/>
      <w:r>
        <w:rPr>
          <w:shd w:val="clear" w:color="auto" w:fill="FFFFFF"/>
        </w:rPr>
        <w:t>Requirements</w:t>
      </w:r>
      <w:bookmarkEnd w:id="4"/>
    </w:p>
    <w:p w14:paraId="105AD5E0" w14:textId="4B6794BC" w:rsidR="006C126D" w:rsidRDefault="00105290" w:rsidP="00CF1381">
      <w:pPr>
        <w:pStyle w:val="ListParagraph"/>
        <w:numPr>
          <w:ilvl w:val="0"/>
          <w:numId w:val="5"/>
        </w:numPr>
      </w:pPr>
      <w:r>
        <w:t xml:space="preserve">Provide </w:t>
      </w:r>
      <w:r w:rsidR="006C126D">
        <w:t>4.</w:t>
      </w:r>
      <w:r w:rsidR="005F6FA2">
        <w:t xml:space="preserve">2 </w:t>
      </w:r>
      <w:r w:rsidR="006C126D">
        <w:t xml:space="preserve">V </w:t>
      </w:r>
      <w:r w:rsidR="005F6FA2">
        <w:t xml:space="preserve">0.8 </w:t>
      </w:r>
      <w:r w:rsidR="006C126D">
        <w:t xml:space="preserve">A battery charging </w:t>
      </w:r>
    </w:p>
    <w:p w14:paraId="7949D914" w14:textId="37355FEE" w:rsidR="00F1258A" w:rsidRDefault="00CF1381" w:rsidP="003C6ABD">
      <w:pPr>
        <w:pStyle w:val="ListParagraph"/>
        <w:numPr>
          <w:ilvl w:val="0"/>
          <w:numId w:val="5"/>
        </w:numPr>
      </w:pPr>
      <w:r>
        <w:t>Provide a UART to USB</w:t>
      </w:r>
      <w:r w:rsidR="00D345B6">
        <w:t xml:space="preserve"> conversion of at least up to 11520</w:t>
      </w:r>
      <w:r w:rsidR="000E13AB">
        <w:t xml:space="preserve">0 </w:t>
      </w:r>
      <w:r w:rsidR="00F23C64">
        <w:t>baud.</w:t>
      </w:r>
      <w:r w:rsidR="00D345B6">
        <w:t xml:space="preserve"> </w:t>
      </w:r>
    </w:p>
    <w:p w14:paraId="2119DCF0" w14:textId="055EDE68" w:rsidR="00E975A5" w:rsidRDefault="000E13AB" w:rsidP="00E975A5">
      <w:pPr>
        <w:pStyle w:val="Heading1"/>
      </w:pPr>
      <w:bookmarkStart w:id="5" w:name="_Toc13730209"/>
      <w:r>
        <w:t>Detailed Description</w:t>
      </w:r>
      <w:bookmarkEnd w:id="5"/>
    </w:p>
    <w:p w14:paraId="2386F374" w14:textId="535D933A" w:rsidR="000E13AB" w:rsidRDefault="00F53D4D" w:rsidP="000E13AB">
      <w:r>
        <w:t xml:space="preserve">This section references the Umbilical schematic. </w:t>
      </w:r>
      <w:r w:rsidR="002119EB">
        <w:t>Page numbers will be listed and may have coordinates listed (number and letter combination found around the frame).</w:t>
      </w:r>
    </w:p>
    <w:p w14:paraId="47E5F295" w14:textId="79BA3E98" w:rsidR="006B30F4" w:rsidRDefault="00E70C74" w:rsidP="006B30F4">
      <w:pPr>
        <w:pStyle w:val="Heading2"/>
      </w:pPr>
      <w:bookmarkStart w:id="6" w:name="_Toc13730210"/>
      <w:r>
        <w:t xml:space="preserve">Functional </w:t>
      </w:r>
      <w:r w:rsidR="006B30F4">
        <w:t>Block Diagram</w:t>
      </w:r>
      <w:bookmarkEnd w:id="6"/>
    </w:p>
    <w:p w14:paraId="79004720" w14:textId="5F88F078" w:rsidR="00F20CFA" w:rsidRDefault="00242638" w:rsidP="00F20CFA">
      <w:pPr>
        <w:pStyle w:val="Heading3"/>
      </w:pPr>
      <w:bookmarkStart w:id="7" w:name="_Toc13730211"/>
      <w:r>
        <w:t>Battery charger function</w:t>
      </w:r>
      <w:bookmarkEnd w:id="7"/>
    </w:p>
    <w:p w14:paraId="7F399D36" w14:textId="320507C7" w:rsidR="00A76F47" w:rsidRDefault="000F2F6F" w:rsidP="00A76F47">
      <w:pPr>
        <w:ind w:firstLine="360"/>
      </w:pPr>
      <w:r>
        <w:t>Charges the battery at 5V and 2A</w:t>
      </w:r>
      <w:r w:rsidR="00F22A9E">
        <w:t xml:space="preserve"> from the wall adapter. </w:t>
      </w:r>
      <w:r w:rsidR="006336A0">
        <w:t>Charges lithium -ion batteries at 4.1</w:t>
      </w:r>
      <w:r w:rsidR="00A76F47">
        <w:t>V.</w:t>
      </w:r>
    </w:p>
    <w:p w14:paraId="06083C75" w14:textId="72513344" w:rsidR="00A76F47" w:rsidRDefault="00A76F47" w:rsidP="00A76F47">
      <w:pPr>
        <w:pStyle w:val="Heading3"/>
      </w:pPr>
      <w:bookmarkStart w:id="8" w:name="_Toc13730212"/>
      <w:r>
        <w:t>UART to USB</w:t>
      </w:r>
      <w:bookmarkEnd w:id="8"/>
    </w:p>
    <w:p w14:paraId="3028B9B4" w14:textId="33E3B45E" w:rsidR="00A76F47" w:rsidRPr="00A76F47" w:rsidRDefault="00A76F47" w:rsidP="00A76F47">
      <w:pPr>
        <w:ind w:left="360"/>
      </w:pPr>
      <w:r>
        <w:t xml:space="preserve">Converts </w:t>
      </w:r>
      <w:r w:rsidR="00F9375B">
        <w:t>USB into a UART signal.</w:t>
      </w:r>
      <w:r w:rsidR="00591029">
        <w:t xml:space="preserve"> USB 2.0 compatible which is what we will be using. </w:t>
      </w:r>
      <w:r w:rsidR="005D7A95">
        <w:t xml:space="preserve">Also contains </w:t>
      </w:r>
      <w:r w:rsidR="005D7A95" w:rsidRPr="007E4FBC">
        <w:t>USB Battery Detection</w:t>
      </w:r>
      <w:r w:rsidR="007E4FBC">
        <w:rPr>
          <w:rStyle w:val="FootnoteReference"/>
          <w:color w:val="0000FF" w:themeColor="hyperlink"/>
          <w:u w:val="single"/>
        </w:rPr>
        <w:footnoteReference w:id="1"/>
      </w:r>
      <w:r w:rsidR="005D7A95">
        <w:t>.</w:t>
      </w:r>
    </w:p>
    <w:p w14:paraId="7106BC01" w14:textId="53A3F0E6" w:rsidR="006B30F4" w:rsidRPr="000E13AB" w:rsidRDefault="006B30F4" w:rsidP="006B30F4">
      <w:pPr>
        <w:pStyle w:val="Heading2"/>
      </w:pPr>
      <w:bookmarkStart w:id="9" w:name="_Toc13730213"/>
      <w:r>
        <w:t>Schematic</w:t>
      </w:r>
      <w:bookmarkEnd w:id="9"/>
    </w:p>
    <w:p w14:paraId="6F95B4BC" w14:textId="3E706D4D" w:rsidR="00E975A5" w:rsidRDefault="00DC4991" w:rsidP="00082E07">
      <w:pPr>
        <w:pStyle w:val="Heading3"/>
      </w:pPr>
      <w:bookmarkStart w:id="10" w:name="_Ref97748"/>
      <w:bookmarkStart w:id="11" w:name="_Toc13730214"/>
      <w:r>
        <w:t>Battery Charger</w:t>
      </w:r>
      <w:bookmarkEnd w:id="10"/>
      <w:bookmarkEnd w:id="11"/>
    </w:p>
    <w:p w14:paraId="767A16F8" w14:textId="34A31CF0" w:rsidR="00EF387F" w:rsidRDefault="00550465" w:rsidP="00A471FF">
      <w:pPr>
        <w:ind w:firstLine="576"/>
      </w:pPr>
      <w:r>
        <w:t xml:space="preserve">The battery charger portion of the umbilical </w:t>
      </w:r>
      <w:r w:rsidR="00A3446E">
        <w:t xml:space="preserve">uses the </w:t>
      </w:r>
      <w:r w:rsidR="00A3446E" w:rsidRPr="007E4FBC">
        <w:t>BQ24650</w:t>
      </w:r>
      <w:r w:rsidR="007E4FBC">
        <w:rPr>
          <w:rStyle w:val="FootnoteReference"/>
          <w:color w:val="0000FF" w:themeColor="hyperlink"/>
          <w:u w:val="single"/>
        </w:rPr>
        <w:footnoteReference w:id="2"/>
      </w:r>
      <w:r w:rsidR="00A3446E">
        <w:t xml:space="preserve"> battery charger IC to </w:t>
      </w:r>
      <w:r w:rsidR="00D01804">
        <w:t>charge the</w:t>
      </w:r>
      <w:r w:rsidR="00A3446E">
        <w:t xml:space="preserve"> lithium-ion batteries found on the EPS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5C6182B1" w:rsidR="003B7B23" w:rsidRDefault="00AD624B" w:rsidP="00AD624B">
      <w:r>
        <w:lastRenderedPageBreak/>
        <w:tab/>
        <w:t>Power for the battery charger will be supplied using an AC-to-DC wall adapter which will be capable of supplying 5 V</w:t>
      </w:r>
      <w:r>
        <w:rPr>
          <w:vertAlign w:val="subscript"/>
        </w:rPr>
        <w:t>dc</w:t>
      </w:r>
      <w:r>
        <w:t xml:space="preserve"> and 2 A. </w:t>
      </w:r>
      <w:r w:rsidR="00150C14">
        <w:t xml:space="preserve">An </w:t>
      </w:r>
      <w:hyperlink r:id="rId10" w:history="1">
        <w:r w:rsidR="00150C14" w:rsidRPr="009106DA">
          <w:rPr>
            <w:rStyle w:val="Hyperlink"/>
          </w:rPr>
          <w:t>ideal diode</w:t>
        </w:r>
      </w:hyperlink>
      <w:r w:rsidR="007E4FBC">
        <w:rPr>
          <w:rStyle w:val="FootnoteReference"/>
          <w:color w:val="0000FF" w:themeColor="hyperlink"/>
          <w:u w:val="single"/>
        </w:rPr>
        <w:footnoteReference w:id="3"/>
      </w:r>
      <w:r w:rsidR="00150C14">
        <w:t xml:space="preserve"> is used to ensure that </w:t>
      </w:r>
      <w:r w:rsidR="00F140AC">
        <w:t xml:space="preserve">current can only flow one way from the wall adapter to the battery, without allowing the battery to discharge back to the supply. </w:t>
      </w:r>
    </w:p>
    <w:p w14:paraId="328D078A" w14:textId="07E8CBF4" w:rsidR="00A50B7C" w:rsidRPr="00AD624B" w:rsidRDefault="00A50B7C" w:rsidP="00AD624B">
      <w:r>
        <w:tab/>
        <w:t xml:space="preserve">Unless otherwise stated, </w:t>
      </w:r>
      <w:r w:rsidR="004F64FD">
        <w:t>the typical application layout for the BQ24650 IC was used for this design. The notable changes will be detailed below.</w:t>
      </w:r>
    </w:p>
    <w:p w14:paraId="0E77A1BB" w14:textId="5DF19621" w:rsidR="00FE0488" w:rsidRDefault="007026CD" w:rsidP="00240253">
      <w:pPr>
        <w:ind w:firstLine="720"/>
      </w:pPr>
      <w:r>
        <w:t xml:space="preserve">No thermistor was used in this design next to the battery because the batteries that will be charged by the umbilical board are located on a different PCB, making the use of a thermistor for this chip impractical. Instead, the voltage divider between VREF and TS was set such that the temperature registered by the BQ24650 will </w:t>
      </w:r>
      <w:r w:rsidR="00395582">
        <w:t xml:space="preserve">always be between the low and high acceptable temperatures, meaning that the charger will never turn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0893183A" w:rsidR="00346FA8" w:rsidRDefault="00957486" w:rsidP="00307398">
      <w:r>
        <w:tab/>
        <w:t>The MPPSET pin was tied to a constant 5 V, meaning that the maximum power point will allow be</w:t>
      </w:r>
      <w:r w:rsidR="004751E5">
        <w:t>ing</w:t>
      </w:r>
      <w:r>
        <w:t xml:space="preserve"> tracked, </w:t>
      </w:r>
      <w:r w:rsidR="00F11678">
        <w:t xml:space="preserve">as this occurs anytime that this pin is at least 1.2 V. </w:t>
      </w:r>
    </w:p>
    <w:p w14:paraId="400F089F" w14:textId="1F938046" w:rsidR="00A71E81" w:rsidRDefault="00A71E81" w:rsidP="00307398">
      <w:r>
        <w:tab/>
        <w:t>The resisters that go to STAT1 and STAT2 were changed from 10</w:t>
      </w:r>
      <w:r w:rsidR="006D6589">
        <w:t xml:space="preserve"> </w:t>
      </w:r>
      <w:proofErr w:type="spellStart"/>
      <w:r>
        <w:t>k</w:t>
      </w:r>
      <w:r>
        <w:rPr>
          <w:rFonts w:ascii="Calibri" w:hAnsi="Calibri" w:cs="Calibri"/>
        </w:rPr>
        <w:t>Ω</w:t>
      </w:r>
      <w:proofErr w:type="spellEnd"/>
      <w:r>
        <w:t xml:space="preserve"> to 1 </w:t>
      </w:r>
      <w:proofErr w:type="spellStart"/>
      <w:r>
        <w:t>k</w:t>
      </w:r>
      <w:r w:rsidR="006D6589">
        <w:rPr>
          <w:rFonts w:ascii="Calibri" w:hAnsi="Calibri" w:cs="Calibri"/>
        </w:rPr>
        <w:t>Ω</w:t>
      </w:r>
      <w:proofErr w:type="spellEnd"/>
      <w:r w:rsidR="006D6589">
        <w:t xml:space="preserve"> to maintain consistency with how LED’s have designed for other boards on Cousat1. This will just lead to slightly less bright </w:t>
      </w:r>
      <w:r w:rsidR="004751E5">
        <w:t>`</w:t>
      </w:r>
      <w:r w:rsidR="006D6589">
        <w:t>LED compared to those from the original datasheet.</w:t>
      </w:r>
    </w:p>
    <w:p w14:paraId="5971C55B" w14:textId="49901196" w:rsidR="007B3D96" w:rsidRDefault="00FC6575" w:rsidP="00666A8C">
      <w:pPr>
        <w:ind w:firstLine="360"/>
      </w:pPr>
      <w:r>
        <w:t>The output voltage to the battery was determined using Equation 1 below:</w:t>
      </w:r>
      <w:r w:rsidR="005C4789">
        <w:t xml:space="preserve"> </w:t>
      </w:r>
    </w:p>
    <w:p w14:paraId="639CD23D" w14:textId="4FCDD273" w:rsidR="009A1DA6" w:rsidRPr="00FC6575" w:rsidRDefault="00031278" w:rsidP="00FC6575">
      <w:pPr>
        <w:ind w:firstLine="360"/>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 xml:space="preserve">                                             (1)</m:t>
          </m:r>
        </m:oMath>
      </m:oMathPara>
    </w:p>
    <w:p w14:paraId="24019B14" w14:textId="33FD8472" w:rsidR="003E67E2" w:rsidRDefault="00A02A49" w:rsidP="00666A8C">
      <w:pPr>
        <w:rPr>
          <w:rFonts w:eastAsiaTheme="minorEastAsia"/>
        </w:rPr>
      </w:pPr>
      <w:r>
        <w:rPr>
          <w:rFonts w:eastAsiaTheme="minorEastAsia"/>
        </w:rPr>
        <w:t>The desired b</w:t>
      </w:r>
      <w:r w:rsidR="0020222F">
        <w:rPr>
          <w:rFonts w:eastAsiaTheme="minorEastAsia"/>
        </w:rPr>
        <w:t xml:space="preserve">attery </w:t>
      </w:r>
      <w:r>
        <w:rPr>
          <w:rFonts w:eastAsiaTheme="minorEastAsia"/>
        </w:rPr>
        <w:t>voltage was approximately</w:t>
      </w:r>
      <w:r w:rsidR="0020222F">
        <w:rPr>
          <w:rFonts w:eastAsiaTheme="minorEastAsia"/>
        </w:rPr>
        <w:t xml:space="preserve"> 4.2</w:t>
      </w:r>
      <w:r>
        <w:rPr>
          <w:rFonts w:eastAsiaTheme="minorEastAsia"/>
        </w:rPr>
        <w:t xml:space="preserve"> </w:t>
      </w:r>
      <w:r w:rsidR="0020222F">
        <w:rPr>
          <w:rFonts w:eastAsiaTheme="minorEastAsia"/>
        </w:rPr>
        <w:t>V</w:t>
      </w:r>
      <w:r>
        <w:rPr>
          <w:rFonts w:eastAsiaTheme="minorEastAsia"/>
        </w:rPr>
        <w:t>,</w:t>
      </w:r>
      <w:r w:rsidR="0020222F">
        <w:rPr>
          <w:rFonts w:eastAsiaTheme="minorEastAsia"/>
        </w:rPr>
        <w:t xml:space="preserve"> this </w:t>
      </w:r>
      <w:r>
        <w:rPr>
          <w:rFonts w:eastAsiaTheme="minorEastAsia"/>
        </w:rPr>
        <w:t>was</w:t>
      </w:r>
      <w:r w:rsidR="0020222F">
        <w:rPr>
          <w:rFonts w:eastAsiaTheme="minorEastAsia"/>
        </w:rPr>
        <w:t xml:space="preserve"> achieved by using R</w:t>
      </w:r>
      <w:r w:rsidR="001770AE">
        <w:rPr>
          <w:rFonts w:eastAsiaTheme="minorEastAsia"/>
          <w:vertAlign w:val="subscript"/>
        </w:rPr>
        <w:t>1</w:t>
      </w:r>
      <w:r w:rsidR="001770AE">
        <w:rPr>
          <w:rFonts w:eastAsiaTheme="minorEastAsia"/>
        </w:rPr>
        <w:t xml:space="preserve"> = R</w:t>
      </w:r>
      <w:r w:rsidR="001770AE">
        <w:rPr>
          <w:rFonts w:eastAsiaTheme="minorEastAsia"/>
          <w:vertAlign w:val="subscript"/>
        </w:rPr>
        <w:t xml:space="preserve">2 </w:t>
      </w:r>
      <w:r w:rsidR="001770AE">
        <w:rPr>
          <w:rFonts w:eastAsiaTheme="minorEastAsia"/>
        </w:rPr>
        <w:t>= 10</w:t>
      </w:r>
      <w:r>
        <w:rPr>
          <w:rFonts w:eastAsiaTheme="minorEastAsia"/>
        </w:rPr>
        <w:t xml:space="preserve"> </w:t>
      </w:r>
      <w:proofErr w:type="spellStart"/>
      <w:r>
        <w:rPr>
          <w:rFonts w:eastAsiaTheme="minorEastAsia"/>
        </w:rPr>
        <w:t>k</w:t>
      </w:r>
      <w:r>
        <w:rPr>
          <w:rFonts w:ascii="Calibri" w:eastAsiaTheme="minorEastAsia" w:hAnsi="Calibri" w:cs="Calibri"/>
        </w:rPr>
        <w:t>Ω</w:t>
      </w:r>
      <w:proofErr w:type="spellEnd"/>
      <w:r w:rsidR="001053C4">
        <w:rPr>
          <w:rFonts w:eastAsiaTheme="minorEastAsia"/>
        </w:rPr>
        <w:t xml:space="preserve"> as seen below:</w:t>
      </w:r>
    </w:p>
    <w:p w14:paraId="42B31573" w14:textId="4C44F5C6" w:rsidR="005A072F" w:rsidRPr="005A072F" w:rsidRDefault="00031278" w:rsidP="005A072F">
      <w:pPr>
        <w:ind w:firstLine="36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bat</m:t>
              </m:r>
            </m:sub>
          </m:sSub>
          <m:r>
            <w:rPr>
              <w:rFonts w:ascii="Cambria Math" w:hAnsi="Cambria Math"/>
            </w:rPr>
            <m:t>=2.1V*</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0 k</m:t>
                  </m:r>
                  <m:r>
                    <m:rPr>
                      <m:sty m:val="p"/>
                    </m:rPr>
                    <w:rPr>
                      <w:rFonts w:ascii="Cambria Math" w:hAnsi="Cambria Math"/>
                    </w:rPr>
                    <m:t>Ω</m:t>
                  </m:r>
                </m:num>
                <m:den>
                  <m:r>
                    <w:rPr>
                      <w:rFonts w:ascii="Cambria Math" w:hAnsi="Cambria Math"/>
                    </w:rPr>
                    <m:t>10 k</m:t>
                  </m:r>
                  <m:r>
                    <m:rPr>
                      <m:sty m:val="p"/>
                    </m:rPr>
                    <w:rPr>
                      <w:rFonts w:ascii="Cambria Math" w:hAnsi="Cambria Math"/>
                    </w:rPr>
                    <m:t>Ω</m:t>
                  </m:r>
                </m:den>
              </m:f>
            </m:e>
          </m:d>
          <m:r>
            <w:rPr>
              <w:rFonts w:ascii="Cambria Math" w:hAnsi="Cambria Math"/>
            </w:rPr>
            <m:t>=4.2v</m:t>
          </m:r>
        </m:oMath>
      </m:oMathPara>
    </w:p>
    <w:p w14:paraId="07E3171D" w14:textId="274E5466" w:rsidR="005A072F" w:rsidRDefault="00123F9E" w:rsidP="00123F9E">
      <w:pPr>
        <w:ind w:firstLine="360"/>
        <w:rPr>
          <w:rFonts w:eastAsiaTheme="minorEastAsia"/>
        </w:rPr>
      </w:pPr>
      <w:r>
        <w:rPr>
          <w:rFonts w:eastAsiaTheme="minorEastAsia"/>
        </w:rPr>
        <w:t>The battery charge current was designed using Equation 2 below:</w:t>
      </w:r>
    </w:p>
    <w:p w14:paraId="03088C4C" w14:textId="5FD653C2" w:rsidR="00123F9E" w:rsidRPr="00123F9E" w:rsidRDefault="00031278" w:rsidP="00123F9E">
      <w:pPr>
        <w:ind w:firstLine="360"/>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                                                      (2)</m:t>
          </m:r>
        </m:oMath>
      </m:oMathPara>
    </w:p>
    <w:p w14:paraId="3A9590DF" w14:textId="514D105C" w:rsidR="00123F9E" w:rsidRDefault="00123F9E" w:rsidP="00123F9E">
      <w:pPr>
        <w:rPr>
          <w:rFonts w:eastAsiaTheme="minorEastAsia"/>
        </w:rPr>
      </w:pPr>
      <w:r>
        <w:rPr>
          <w:rFonts w:eastAsiaTheme="minorEastAsia"/>
        </w:rPr>
        <w:lastRenderedPageBreak/>
        <w:t>Where R</w:t>
      </w:r>
      <w:r>
        <w:rPr>
          <w:rFonts w:eastAsiaTheme="minorEastAsia"/>
          <w:vertAlign w:val="subscript"/>
        </w:rPr>
        <w:t>SR</w:t>
      </w:r>
      <w:r>
        <w:rPr>
          <w:rFonts w:eastAsiaTheme="minorEastAsia"/>
        </w:rPr>
        <w:t xml:space="preserve"> is the current-sense resistor </w:t>
      </w:r>
      <w:r w:rsidR="00310B1B">
        <w:rPr>
          <w:rFonts w:eastAsiaTheme="minorEastAsia"/>
        </w:rPr>
        <w:t>chosen to measure the output current. In order to obtain an output charging current of 0.8 A, a value for R</w:t>
      </w:r>
      <w:r w:rsidR="00310B1B">
        <w:rPr>
          <w:rFonts w:eastAsiaTheme="minorEastAsia"/>
          <w:vertAlign w:val="subscript"/>
        </w:rPr>
        <w:t>SR</w:t>
      </w:r>
      <w:r w:rsidR="00310B1B">
        <w:rPr>
          <w:rFonts w:eastAsiaTheme="minorEastAsia"/>
        </w:rPr>
        <w:t xml:space="preserve"> was chosen to be 50</w:t>
      </w:r>
      <w:r w:rsidR="002D6004">
        <w:rPr>
          <w:rFonts w:eastAsiaTheme="minorEastAsia"/>
        </w:rPr>
        <w:t xml:space="preserve"> </w:t>
      </w:r>
      <w:proofErr w:type="spellStart"/>
      <w:r w:rsidR="002D6004">
        <w:rPr>
          <w:rFonts w:eastAsiaTheme="minorEastAsia"/>
        </w:rPr>
        <w:t>m</w:t>
      </w:r>
      <w:r w:rsidR="002D6004">
        <w:rPr>
          <w:rFonts w:ascii="Calibri" w:eastAsiaTheme="minorEastAsia" w:hAnsi="Calibri" w:cs="Calibri"/>
        </w:rPr>
        <w:t>Ω</w:t>
      </w:r>
      <w:proofErr w:type="spellEnd"/>
      <w:r w:rsidR="002D6004">
        <w:rPr>
          <w:rFonts w:eastAsiaTheme="minorEastAsia"/>
        </w:rPr>
        <w:t>:</w:t>
      </w:r>
    </w:p>
    <w:p w14:paraId="5C129D81" w14:textId="3C583509" w:rsidR="002D6004" w:rsidRPr="000B37A3" w:rsidRDefault="00E93566" w:rsidP="002D6004">
      <w:pPr>
        <w:ind w:firstLine="360"/>
        <w:rPr>
          <w:rFonts w:eastAsiaTheme="minorEastAsia"/>
          <w:sz w:val="24"/>
          <w:szCs w:val="24"/>
        </w:rPr>
      </w:pPr>
      <m:oMathPara>
        <m:oMath>
          <m:r>
            <w:rPr>
              <w:rFonts w:ascii="Cambria Math" w:hAnsi="Cambria Math"/>
              <w:sz w:val="24"/>
              <w:szCs w:val="24"/>
            </w:rPr>
            <m:t xml:space="preserve"> </m:t>
          </m:r>
        </m:oMath>
      </m:oMathPara>
    </w:p>
    <w:p w14:paraId="08D8C965" w14:textId="1FF521FE" w:rsidR="005B2207" w:rsidRPr="005B2207" w:rsidRDefault="00E97DC5" w:rsidP="009147A2">
      <w:pPr>
        <w:pStyle w:val="Heading3"/>
      </w:pPr>
      <w:bookmarkStart w:id="12" w:name="_Toc13730215"/>
      <w:r>
        <w:t xml:space="preserve">UART </w:t>
      </w:r>
      <w:r w:rsidR="00E70C74">
        <w:t>t</w:t>
      </w:r>
      <w:r>
        <w:t xml:space="preserve">o USB </w:t>
      </w:r>
      <w:r w:rsidR="00C73C78">
        <w:t>Transceiver</w:t>
      </w:r>
      <w:bookmarkEnd w:id="12"/>
    </w:p>
    <w:p w14:paraId="11E72851" w14:textId="01AE76B0" w:rsidR="00E97DC5" w:rsidRDefault="005B2207" w:rsidP="005B2207">
      <w:pPr>
        <w:ind w:firstLine="360"/>
      </w:pPr>
      <w:r>
        <w:t xml:space="preserve">This section of the umbilical contains an adapter that </w:t>
      </w:r>
      <w:r w:rsidR="00F934FC">
        <w:t xml:space="preserve">takes in a UART signal from another PCB (such as the EPS) </w:t>
      </w:r>
      <w:r w:rsidR="00D035D6">
        <w:t xml:space="preserve">and converts it into USB via the </w:t>
      </w:r>
      <w:r w:rsidR="00D035D6" w:rsidRPr="0052535C">
        <w:t>FT230XQ</w:t>
      </w:r>
      <w:r w:rsidR="0052535C">
        <w:rPr>
          <w:rStyle w:val="FootnoteReference"/>
          <w:color w:val="0000FF" w:themeColor="hyperlink"/>
          <w:u w:val="single"/>
        </w:rPr>
        <w:footnoteReference w:id="4"/>
      </w:r>
      <w:r w:rsidR="00D035D6">
        <w:t xml:space="preserve"> IC. </w:t>
      </w:r>
    </w:p>
    <w:p w14:paraId="00772B12" w14:textId="2D20940B" w:rsidR="003E01D6" w:rsidRDefault="00E14317" w:rsidP="00BB152E">
      <w:pPr>
        <w:ind w:firstLine="360"/>
      </w:pPr>
      <w:r>
        <w:t xml:space="preserve">An RC time constant of 1 </w:t>
      </w:r>
      <w:proofErr w:type="spellStart"/>
      <w:r>
        <w:t>ms</w:t>
      </w:r>
      <w:proofErr w:type="spellEnd"/>
      <w:r>
        <w:t xml:space="preserve"> was added on to the RESET pin of the FT230XQ to ensure that the power supply to that pin has enough time to reach its full steady-state value before </w:t>
      </w:r>
      <w:r w:rsidR="00BB152E">
        <w:t xml:space="preserve">the chip begins to function. </w:t>
      </w:r>
      <w:r w:rsidR="00B31C74">
        <w:t xml:space="preserve">This time constant was achieved using a 10 </w:t>
      </w:r>
      <w:proofErr w:type="spellStart"/>
      <w:r w:rsidR="00B31C74">
        <w:t>k</w:t>
      </w:r>
      <w:r w:rsidR="00B31C74">
        <w:rPr>
          <w:rFonts w:ascii="Calibri" w:hAnsi="Calibri" w:cs="Calibri"/>
        </w:rPr>
        <w:t>Ω</w:t>
      </w:r>
      <w:proofErr w:type="spellEnd"/>
      <w:r w:rsidR="00B31C74">
        <w:t xml:space="preserve"> resistor and a 100 </w:t>
      </w:r>
      <w:proofErr w:type="spellStart"/>
      <w:r w:rsidR="00B31C74">
        <w:t>nF</w:t>
      </w:r>
      <w:proofErr w:type="spellEnd"/>
      <w:r w:rsidR="00B31C74">
        <w:t xml:space="preserve"> capacitor. </w:t>
      </w:r>
    </w:p>
    <w:p w14:paraId="0DD6FF60" w14:textId="52EF6612" w:rsidR="00C70D9F" w:rsidRDefault="00583DCC" w:rsidP="00583DCC">
      <w:pPr>
        <w:ind w:firstLine="36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was used to filter out high frequencies. Additional shunt capacitors were also added around the ferrite bead for further filtering purposes.</w:t>
      </w:r>
      <w:r w:rsidR="00697185">
        <w:t xml:space="preserve"> The ferrite bead is using the typical application from its data sheet.</w:t>
      </w:r>
      <w:r w:rsidR="00697185">
        <w:rPr>
          <w:rStyle w:val="FootnoteReference"/>
        </w:rPr>
        <w:footnoteReference w:id="5"/>
      </w:r>
    </w:p>
    <w:p w14:paraId="1439D281" w14:textId="3F372600" w:rsidR="00E62E40" w:rsidRDefault="00DB3771" w:rsidP="00DB3771">
      <w:pPr>
        <w:ind w:firstLine="360"/>
      </w:pPr>
      <w:r>
        <w:t>Other than what has been mentioned above, the typical application schematic for the FT230XQ was used for designing the UART-USB portion of the umbilical.</w:t>
      </w:r>
    </w:p>
    <w:p w14:paraId="41B9B567" w14:textId="77777777" w:rsidR="00E62E40" w:rsidRDefault="00E62E40">
      <w:r>
        <w:br w:type="page"/>
      </w:r>
    </w:p>
    <w:p w14:paraId="30C636F5" w14:textId="77777777" w:rsidR="007162A6" w:rsidRDefault="007162A6" w:rsidP="00DB3771">
      <w:pPr>
        <w:ind w:firstLine="360"/>
      </w:pPr>
    </w:p>
    <w:p w14:paraId="09164067" w14:textId="0EAB0A8F" w:rsidR="009D6B53" w:rsidRDefault="00697185" w:rsidP="009D6B53">
      <w:pPr>
        <w:pStyle w:val="Heading2"/>
      </w:pPr>
      <w:bookmarkStart w:id="13" w:name="_Toc13730216"/>
      <w:r>
        <w:t>Board</w:t>
      </w:r>
      <w:bookmarkEnd w:id="13"/>
    </w:p>
    <w:p w14:paraId="52C0D34F" w14:textId="6C8E19CD" w:rsidR="00697185" w:rsidRPr="00697185" w:rsidRDefault="00697185" w:rsidP="00697185">
      <w:pPr>
        <w:ind w:left="360"/>
      </w:pPr>
      <w:r>
        <w:t>The board shall be double-layered with 1 oz copper and ENIG finish.</w:t>
      </w:r>
    </w:p>
    <w:p w14:paraId="6119041F" w14:textId="3C633868" w:rsidR="00ED44BD" w:rsidRDefault="00ED44BD" w:rsidP="00ED44BD">
      <w:pPr>
        <w:pStyle w:val="Heading3"/>
      </w:pPr>
      <w:bookmarkStart w:id="14" w:name="_Toc13730217"/>
      <w:r>
        <w:t>Layout Constraints</w:t>
      </w:r>
      <w:bookmarkEnd w:id="14"/>
    </w:p>
    <w:p w14:paraId="3622C761" w14:textId="77777777" w:rsidR="00E62E40" w:rsidRDefault="001529D0" w:rsidP="001529D0">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B1A500C" w:rsidR="00E62E40" w:rsidRDefault="001529D0" w:rsidP="00137096">
      <w:pPr>
        <w:spacing w:after="0"/>
      </w:pPr>
      <w:r>
        <w:t>Trace width:</w:t>
      </w:r>
      <w:r w:rsidR="00137096">
        <w:tab/>
      </w:r>
      <w:r w:rsidR="00137096">
        <w:tab/>
      </w:r>
      <m:oMath>
        <m:r>
          <w:rPr>
            <w:rFonts w:ascii="Cambria Math" w:hAnsi="Cambria Math"/>
          </w:rPr>
          <m:t>0.16</m:t>
        </m:r>
        <m:r>
          <w:rPr>
            <w:rFonts w:ascii="Cambria Math" w:hAnsi="Cambria Math" w:cs="Cambria Math"/>
          </w:rPr>
          <m:t>mm</m:t>
        </m:r>
      </m:oMath>
    </w:p>
    <w:p w14:paraId="1B4A8993" w14:textId="4A3B9A09" w:rsidR="00E62E40" w:rsidRDefault="001529D0" w:rsidP="00137096">
      <w:pPr>
        <w:spacing w:after="0"/>
      </w:pPr>
      <w:proofErr w:type="spellStart"/>
      <w:r>
        <w:t>Vias</w:t>
      </w:r>
      <w:proofErr w:type="spellEnd"/>
      <w:r>
        <w:t>:</w:t>
      </w:r>
      <w:r w:rsidR="00137096">
        <w:tab/>
      </w:r>
      <w:r w:rsidR="00137096">
        <w:tab/>
      </w:r>
      <w:r w:rsidR="00137096">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764CFFDF" w:rsidR="00E62E40" w:rsidRDefault="001529D0" w:rsidP="00137096">
      <w:pPr>
        <w:spacing w:after="0"/>
      </w:pPr>
      <w:r>
        <w:t>Separation:</w:t>
      </w:r>
      <w:r w:rsidR="00137096">
        <w:tab/>
      </w:r>
      <w:r w:rsidR="00137096">
        <w:tab/>
      </w:r>
      <m:oMath>
        <m:r>
          <w:rPr>
            <w:rFonts w:ascii="Cambria Math" w:hAnsi="Cambria Math"/>
          </w:rPr>
          <m:t>0.16</m:t>
        </m:r>
        <m:r>
          <w:rPr>
            <w:rFonts w:ascii="Cambria Math" w:hAnsi="Cambria Math" w:cs="Cambria Math"/>
          </w:rPr>
          <m:t>mm</m:t>
        </m:r>
      </m:oMath>
    </w:p>
    <w:p w14:paraId="6566572B" w14:textId="5CDC2A57" w:rsidR="00E62E40" w:rsidRDefault="001529D0" w:rsidP="00F91448">
      <w:pPr>
        <w:spacing w:after="0"/>
      </w:pPr>
      <w:r>
        <w:t>Length:</w:t>
      </w:r>
      <w:r w:rsidR="00137096">
        <w:tab/>
      </w:r>
      <w:r w:rsidR="00137096">
        <w:tab/>
      </w:r>
      <w:r>
        <w:t>unlimited</w:t>
      </w:r>
    </w:p>
    <w:p w14:paraId="05513841" w14:textId="77777777" w:rsidR="00F91448" w:rsidRDefault="00F91448" w:rsidP="00F91448">
      <w:pPr>
        <w:spacing w:after="0"/>
      </w:pPr>
    </w:p>
    <w:p w14:paraId="4577CF0A" w14:textId="2ECD64E5" w:rsidR="001529D0" w:rsidRDefault="001529D0" w:rsidP="001529D0">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329E9907" w:rsidR="00930D11" w:rsidRDefault="00930D11" w:rsidP="00930D11">
      <w:r>
        <w:t>Trace Width</w:t>
      </w:r>
      <w:r w:rsidR="002201EE">
        <w:t>:</w:t>
      </w:r>
      <w:r w:rsidR="002201EE">
        <w:tab/>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17DEC846" w:rsidR="00667171" w:rsidRDefault="005B1CDC" w:rsidP="003017B0">
      <w:pPr>
        <w:tabs>
          <w:tab w:val="left" w:pos="2160"/>
        </w:tabs>
        <w:spacing w:after="0"/>
        <w:rPr>
          <w:rFonts w:eastAsiaTheme="minorEastAsia"/>
        </w:rPr>
      </w:pPr>
      <w:r>
        <w:t>Length:</w:t>
      </w:r>
      <w:r>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77444E">
      <w:pPr>
        <w:tabs>
          <w:tab w:val="left" w:pos="2160"/>
        </w:tabs>
        <w:spacing w:after="0"/>
        <w:rPr>
          <w:rFonts w:eastAsiaTheme="minorEastAsia"/>
        </w:rPr>
      </w:pPr>
      <w:r>
        <w:t>Trace width:</w:t>
      </w:r>
      <w:r>
        <w:tab/>
      </w:r>
      <m:oMath>
        <m:r>
          <w:rPr>
            <w:rFonts w:ascii="Cambria Math" w:hAnsi="Cambria Math"/>
          </w:rPr>
          <m:t>0.8mm</m:t>
        </m:r>
      </m:oMath>
    </w:p>
    <w:p w14:paraId="658443DC" w14:textId="5260CD38" w:rsidR="008515B4" w:rsidRDefault="008515B4" w:rsidP="0077444E">
      <w:pPr>
        <w:tabs>
          <w:tab w:val="left" w:pos="2160"/>
        </w:tabs>
        <w:spacing w:after="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6A2D8210" w14:textId="0FABB9C4" w:rsidR="00B73792" w:rsidRPr="00B73792" w:rsidRDefault="00B73792" w:rsidP="00B73792">
      <w:pPr>
        <w:pStyle w:val="Heading4"/>
        <w:rPr>
          <w:rFonts w:eastAsiaTheme="minorEastAsia"/>
        </w:rPr>
      </w:pPr>
      <w:r>
        <w:rPr>
          <w:rFonts w:eastAsiaTheme="minorEastAsia"/>
        </w:rPr>
        <w:t>VREF</w:t>
      </w:r>
      <w:r w:rsidR="003112D0">
        <w:rPr>
          <w:rFonts w:eastAsiaTheme="minorEastAsia"/>
        </w:rPr>
        <w:t>,</w:t>
      </w:r>
      <w:r w:rsidR="005A13B4">
        <w:rPr>
          <w:rFonts w:eastAsiaTheme="minorEastAsia"/>
        </w:rPr>
        <w:t xml:space="preserve"> LODR</w:t>
      </w:r>
      <w:r>
        <w:rPr>
          <w:rFonts w:eastAsiaTheme="minorEastAsia"/>
        </w:rPr>
        <w:t>V</w:t>
      </w:r>
    </w:p>
    <w:p w14:paraId="48777A2A" w14:textId="216DD366" w:rsidR="002F4FC2" w:rsidRPr="000051BF" w:rsidRDefault="002F4FC2" w:rsidP="002F4FC2">
      <w:pPr>
        <w:rPr>
          <w:rFonts w:eastAsiaTheme="minorEastAsia"/>
        </w:rPr>
      </w:pPr>
      <w:r>
        <w:t>Trace width:</w:t>
      </w:r>
      <w:r w:rsidR="000051BF">
        <w:tab/>
      </w:r>
      <w:r w:rsidR="000051BF">
        <w:tab/>
      </w:r>
      <w:r>
        <w:t xml:space="preserve"> </w:t>
      </w:r>
      <m:oMath>
        <m:r>
          <w:rPr>
            <w:rFonts w:ascii="Cambria Math" w:hAnsi="Cambria Math"/>
          </w:rPr>
          <m:t>0.32mm</m:t>
        </m:r>
      </m:oMath>
    </w:p>
    <w:p w14:paraId="06F55645" w14:textId="678FF6DC" w:rsidR="000051BF" w:rsidRDefault="00B73792" w:rsidP="002F4FC2">
      <w:pPr>
        <w:rPr>
          <w:rFonts w:eastAsiaTheme="minorEastAsia"/>
        </w:rPr>
      </w:pPr>
      <w:r>
        <w:rPr>
          <w:rFonts w:eastAsiaTheme="minorEastAsia"/>
        </w:rPr>
        <w:t>Trace with is 0.32mm to fix clearance issues.</w:t>
      </w:r>
    </w:p>
    <w:p w14:paraId="18FE559A" w14:textId="3CCF7236" w:rsidR="00896084" w:rsidRDefault="00896084" w:rsidP="00896084">
      <w:pPr>
        <w:pStyle w:val="Heading4"/>
        <w:rPr>
          <w:rFonts w:eastAsiaTheme="minorEastAsia"/>
        </w:rPr>
      </w:pPr>
      <w:r>
        <w:rPr>
          <w:rFonts w:eastAsiaTheme="minorEastAsia"/>
        </w:rPr>
        <w:t>SR_P</w:t>
      </w:r>
      <w:r w:rsidR="00F15255">
        <w:rPr>
          <w:rFonts w:eastAsiaTheme="minorEastAsia"/>
        </w:rPr>
        <w:t>, CHARGING_STAT_G</w:t>
      </w:r>
    </w:p>
    <w:p w14:paraId="14C07CB4" w14:textId="00101812" w:rsidR="00896084" w:rsidRDefault="00896084" w:rsidP="00896084">
      <w:pPr>
        <w:rPr>
          <w:rFonts w:eastAsiaTheme="minorEastAsia"/>
        </w:rPr>
      </w:pPr>
      <w:r>
        <w:t>Trace width:</w:t>
      </w:r>
      <w:r w:rsidR="00E3394B">
        <w:tab/>
      </w:r>
      <w:r w:rsidR="00E3394B">
        <w:tab/>
        <w:t xml:space="preserve"> </w:t>
      </w:r>
      <m:oMath>
        <m:r>
          <w:rPr>
            <w:rFonts w:ascii="Cambria Math" w:hAnsi="Cambria Math"/>
          </w:rPr>
          <m:t>0.35mm</m:t>
        </m:r>
      </m:oMath>
    </w:p>
    <w:p w14:paraId="0478286F" w14:textId="21812DD5" w:rsidR="00D716C4" w:rsidRPr="00E3394B" w:rsidRDefault="00D716C4" w:rsidP="00896084">
      <w:pPr>
        <w:rPr>
          <w:rFonts w:eastAsiaTheme="minorEastAsia"/>
        </w:rPr>
      </w:pPr>
      <w:r>
        <w:rPr>
          <w:rFonts w:eastAsiaTheme="minorEastAsia"/>
        </w:rPr>
        <w:t>Trace width is 0.35mm to fix clearance issues</w:t>
      </w:r>
    </w:p>
    <w:p w14:paraId="3ED34A48" w14:textId="77777777" w:rsidR="00E3394B" w:rsidRPr="00E3394B" w:rsidRDefault="00E3394B" w:rsidP="00896084">
      <w:pPr>
        <w:rPr>
          <w:rFonts w:eastAsiaTheme="minorEastAsia"/>
        </w:rPr>
      </w:pPr>
    </w:p>
    <w:p w14:paraId="2111384F" w14:textId="77777777" w:rsidR="00E3394B" w:rsidRPr="00E3394B" w:rsidRDefault="00E3394B" w:rsidP="00896084">
      <w:pPr>
        <w:rPr>
          <w:rFonts w:eastAsiaTheme="minorEastAsia"/>
        </w:rPr>
      </w:pPr>
    </w:p>
    <w:p w14:paraId="03EFF55A" w14:textId="77777777" w:rsidR="0077444E" w:rsidRPr="0077444E" w:rsidRDefault="0077444E" w:rsidP="005B1CDC">
      <w:pPr>
        <w:tabs>
          <w:tab w:val="left" w:pos="2160"/>
        </w:tabs>
        <w:rPr>
          <w:rFonts w:eastAsiaTheme="minorEastAsia"/>
        </w:rPr>
      </w:pPr>
    </w:p>
    <w:p w14:paraId="38626213" w14:textId="77777777" w:rsidR="00F00637" w:rsidRPr="00F00637" w:rsidRDefault="00F00637" w:rsidP="00F00637"/>
    <w:p w14:paraId="28C710A0" w14:textId="570D5365" w:rsidR="00965614" w:rsidRDefault="00965614" w:rsidP="00965614">
      <w:pPr>
        <w:pStyle w:val="Heading1"/>
      </w:pPr>
      <w:bookmarkStart w:id="15" w:name="_Toc13730218"/>
      <w:r>
        <w:lastRenderedPageBreak/>
        <w:t>Testing</w:t>
      </w:r>
      <w:bookmarkEnd w:id="15"/>
    </w:p>
    <w:p w14:paraId="187AAE58" w14:textId="123575D8" w:rsidR="00AE660B" w:rsidRDefault="003D4718" w:rsidP="003D4718">
      <w:pPr>
        <w:ind w:firstLine="432"/>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1C58B8DD" w:rsidR="00B311CA" w:rsidRDefault="00B311CA" w:rsidP="00B311CA">
      <w:pPr>
        <w:rPr>
          <w:color w:val="000000" w:themeColor="text1"/>
        </w:rPr>
      </w:pPr>
      <w:r>
        <w:rPr>
          <w:color w:val="000000" w:themeColor="text1"/>
        </w:rPr>
        <w:t xml:space="preserve">Test results location: </w:t>
      </w:r>
      <w:hyperlink r:id="rId11" w:history="1">
        <w:r w:rsidR="00072ED5" w:rsidRPr="00256171">
          <w:rPr>
            <w:rStyle w:val="Hyperlink"/>
          </w:rPr>
          <w:t>https://github.com/CougsInSpace/CougSat1-Hardware/blob/master/CougSat1-Umbilical/Documentation/Umbilical-design.pdf</w:t>
        </w:r>
      </w:hyperlink>
    </w:p>
    <w:p w14:paraId="71720D33" w14:textId="69B5735B" w:rsidR="00B311CA" w:rsidRDefault="00B311CA" w:rsidP="00B311CA">
      <w:pPr>
        <w:rPr>
          <w:color w:val="000000" w:themeColor="text1"/>
        </w:rPr>
      </w:pPr>
      <w:r>
        <w:rPr>
          <w:color w:val="000000" w:themeColor="text1"/>
        </w:rPr>
        <w:t xml:space="preserve">Common test instructions can be found on the </w:t>
      </w:r>
      <w:hyperlink r:id="rId12" w:history="1">
        <w:r w:rsidRPr="00B311CA">
          <w:rPr>
            <w:rStyle w:val="Hyperlink"/>
          </w:rPr>
          <w:t>wiki</w:t>
        </w:r>
      </w:hyperlink>
      <w:r>
        <w:rPr>
          <w:color w:val="000000" w:themeColor="text1"/>
        </w:rPr>
        <w:t>.</w:t>
      </w:r>
    </w:p>
    <w:p w14:paraId="565B02B2" w14:textId="69E5B70F" w:rsidR="00B311CA" w:rsidRDefault="00B311CA" w:rsidP="00B311CA">
      <w:pPr>
        <w:pStyle w:val="Heading2"/>
      </w:pPr>
      <w:bookmarkStart w:id="16" w:name="_Toc13730219"/>
      <w:r>
        <w:t>Before First Power-On Check</w:t>
      </w:r>
      <w:bookmarkEnd w:id="16"/>
    </w:p>
    <w:p w14:paraId="2CACA3BA" w14:textId="1014EAC4" w:rsidR="00B311CA" w:rsidRDefault="00B311CA" w:rsidP="00B311CA">
      <w:pPr>
        <w:ind w:firstLine="576"/>
      </w:pPr>
      <w:r>
        <w:t>This test is required to be executed before the umbilical board is connected to any external power source.</w:t>
      </w:r>
    </w:p>
    <w:p w14:paraId="0D7F09BE" w14:textId="717623E4" w:rsidR="00B311CA" w:rsidRDefault="00B311CA" w:rsidP="00B311CA">
      <w:pPr>
        <w:pStyle w:val="Heading3"/>
      </w:pPr>
      <w:bookmarkStart w:id="17" w:name="_Toc13730220"/>
      <w:r>
        <w:t>Test Instructions</w:t>
      </w:r>
      <w:bookmarkEnd w:id="17"/>
    </w:p>
    <w:p w14:paraId="5C4BE63A" w14:textId="65830C2C" w:rsidR="00B311CA" w:rsidRDefault="00B311CA" w:rsidP="00284698">
      <w:pPr>
        <w:ind w:left="360" w:firstLine="360"/>
      </w:pPr>
      <w:r>
        <w:t xml:space="preserve">Measure the resistance of various points in reference to PGND </w:t>
      </w:r>
      <w:r w:rsidR="00284698">
        <w:t xml:space="preserve">located at the output connector. </w:t>
      </w:r>
    </w:p>
    <w:p w14:paraId="6F76EC18" w14:textId="4E54153D" w:rsidR="00EE0F52" w:rsidRDefault="00EE0F52" w:rsidP="00EE0F52">
      <w:pPr>
        <w:pStyle w:val="Heading3"/>
      </w:pPr>
      <w:bookmarkStart w:id="18" w:name="_Toc13730221"/>
      <w:r>
        <w:t>Test Data</w:t>
      </w:r>
      <w:bookmarkEnd w:id="18"/>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863B01">
        <w:trPr>
          <w:tblHeader/>
        </w:trPr>
        <w:tc>
          <w:tcPr>
            <w:tcW w:w="2247" w:type="dxa"/>
            <w:shd w:val="clear" w:color="auto" w:fill="ECA1AE" w:themeFill="background2" w:themeFillTint="66"/>
            <w:vAlign w:val="center"/>
          </w:tcPr>
          <w:p w14:paraId="2FE3B09C" w14:textId="77777777" w:rsidR="004D6F22" w:rsidRDefault="004D6F22" w:rsidP="00863B01">
            <w:pPr>
              <w:jc w:val="center"/>
            </w:pPr>
            <w:r>
              <w:t>Node</w:t>
            </w:r>
          </w:p>
        </w:tc>
        <w:tc>
          <w:tcPr>
            <w:tcW w:w="2248" w:type="dxa"/>
            <w:shd w:val="clear" w:color="auto" w:fill="ECA1AE" w:themeFill="background2" w:themeFillTint="66"/>
            <w:vAlign w:val="center"/>
          </w:tcPr>
          <w:p w14:paraId="4CFB1A2D" w14:textId="77777777" w:rsidR="004D6F22" w:rsidRDefault="004D6F22" w:rsidP="00863B01">
            <w:pPr>
              <w:jc w:val="center"/>
            </w:pPr>
            <w:r>
              <w:t>Resistance</w:t>
            </w:r>
          </w:p>
        </w:tc>
        <w:tc>
          <w:tcPr>
            <w:tcW w:w="360" w:type="dxa"/>
            <w:shd w:val="clear" w:color="auto" w:fill="ECA1AE" w:themeFill="background2" w:themeFillTint="66"/>
            <w:vAlign w:val="center"/>
          </w:tcPr>
          <w:p w14:paraId="58281174" w14:textId="77777777" w:rsidR="004D6F22" w:rsidRDefault="004D6F22" w:rsidP="00863B01">
            <w:pPr>
              <w:jc w:val="center"/>
            </w:pPr>
          </w:p>
        </w:tc>
        <w:tc>
          <w:tcPr>
            <w:tcW w:w="2247" w:type="dxa"/>
            <w:shd w:val="clear" w:color="auto" w:fill="ECA1AE" w:themeFill="background2" w:themeFillTint="66"/>
            <w:vAlign w:val="center"/>
          </w:tcPr>
          <w:p w14:paraId="14327891" w14:textId="77777777" w:rsidR="004D6F22" w:rsidRDefault="004D6F22" w:rsidP="00863B01">
            <w:pPr>
              <w:jc w:val="center"/>
            </w:pPr>
            <w:r>
              <w:t>Node</w:t>
            </w:r>
          </w:p>
        </w:tc>
        <w:tc>
          <w:tcPr>
            <w:tcW w:w="2248" w:type="dxa"/>
            <w:shd w:val="clear" w:color="auto" w:fill="ECA1AE" w:themeFill="background2" w:themeFillTint="66"/>
            <w:vAlign w:val="center"/>
          </w:tcPr>
          <w:p w14:paraId="6F481BF4" w14:textId="77777777" w:rsidR="004D6F22" w:rsidRDefault="004D6F22" w:rsidP="00863B01">
            <w:pPr>
              <w:jc w:val="center"/>
            </w:pPr>
            <w:r>
              <w:t>Resistance</w:t>
            </w:r>
          </w:p>
        </w:tc>
      </w:tr>
      <w:tr w:rsidR="004D6F22" w14:paraId="10BFD4E6" w14:textId="77777777" w:rsidTr="00863B01">
        <w:tc>
          <w:tcPr>
            <w:tcW w:w="2247" w:type="dxa"/>
            <w:vAlign w:val="center"/>
          </w:tcPr>
          <w:p w14:paraId="160F8AC1" w14:textId="6A302B2F" w:rsidR="004D6F22" w:rsidRDefault="004D6F22" w:rsidP="00863B01">
            <w:pPr>
              <w:jc w:val="center"/>
            </w:pPr>
            <w:r>
              <w:t>TP1</w:t>
            </w:r>
          </w:p>
        </w:tc>
        <w:tc>
          <w:tcPr>
            <w:tcW w:w="2248" w:type="dxa"/>
            <w:vAlign w:val="center"/>
          </w:tcPr>
          <w:p w14:paraId="6D4ADD3C" w14:textId="77777777" w:rsidR="004D6F22" w:rsidRDefault="004D6F22" w:rsidP="00863B01">
            <w:pPr>
              <w:jc w:val="center"/>
            </w:pPr>
          </w:p>
        </w:tc>
        <w:tc>
          <w:tcPr>
            <w:tcW w:w="360" w:type="dxa"/>
            <w:shd w:val="clear" w:color="auto" w:fill="ECA1AE" w:themeFill="background2" w:themeFillTint="66"/>
            <w:vAlign w:val="center"/>
          </w:tcPr>
          <w:p w14:paraId="6C163FCE" w14:textId="77777777" w:rsidR="004D6F22" w:rsidRDefault="004D6F22" w:rsidP="00863B01">
            <w:pPr>
              <w:jc w:val="center"/>
            </w:pPr>
          </w:p>
        </w:tc>
        <w:tc>
          <w:tcPr>
            <w:tcW w:w="2247" w:type="dxa"/>
            <w:shd w:val="clear" w:color="auto" w:fill="FFFFFF" w:themeFill="background1"/>
            <w:vAlign w:val="center"/>
          </w:tcPr>
          <w:p w14:paraId="2C9AA92A" w14:textId="377432B6" w:rsidR="004D6F22" w:rsidRDefault="004D6F22" w:rsidP="00863B01">
            <w:pPr>
              <w:jc w:val="center"/>
            </w:pPr>
          </w:p>
        </w:tc>
        <w:tc>
          <w:tcPr>
            <w:tcW w:w="2248" w:type="dxa"/>
            <w:vAlign w:val="center"/>
          </w:tcPr>
          <w:p w14:paraId="44587651" w14:textId="77777777" w:rsidR="004D6F22" w:rsidRDefault="004D6F22" w:rsidP="00863B01">
            <w:pPr>
              <w:jc w:val="center"/>
            </w:pPr>
          </w:p>
        </w:tc>
      </w:tr>
      <w:tr w:rsidR="004D6F22" w14:paraId="5B6D4EA6" w14:textId="77777777" w:rsidTr="00863B01">
        <w:tc>
          <w:tcPr>
            <w:tcW w:w="2247" w:type="dxa"/>
            <w:vAlign w:val="center"/>
          </w:tcPr>
          <w:p w14:paraId="2A573C5F" w14:textId="11C19179" w:rsidR="004D6F22" w:rsidRDefault="004D6F22" w:rsidP="00863B01">
            <w:pPr>
              <w:jc w:val="center"/>
            </w:pPr>
            <w:r>
              <w:t>TP2</w:t>
            </w:r>
          </w:p>
        </w:tc>
        <w:tc>
          <w:tcPr>
            <w:tcW w:w="2248" w:type="dxa"/>
            <w:vAlign w:val="center"/>
          </w:tcPr>
          <w:p w14:paraId="6FB3C08E" w14:textId="77777777" w:rsidR="004D6F22" w:rsidRDefault="004D6F22" w:rsidP="00863B01">
            <w:pPr>
              <w:jc w:val="center"/>
            </w:pPr>
          </w:p>
        </w:tc>
        <w:tc>
          <w:tcPr>
            <w:tcW w:w="360" w:type="dxa"/>
            <w:shd w:val="clear" w:color="auto" w:fill="ECA1AE" w:themeFill="background2" w:themeFillTint="66"/>
            <w:vAlign w:val="center"/>
          </w:tcPr>
          <w:p w14:paraId="5DEF02B1" w14:textId="77777777" w:rsidR="004D6F22" w:rsidRDefault="004D6F22" w:rsidP="00863B01">
            <w:pPr>
              <w:jc w:val="center"/>
            </w:pPr>
          </w:p>
        </w:tc>
        <w:tc>
          <w:tcPr>
            <w:tcW w:w="2247" w:type="dxa"/>
            <w:shd w:val="clear" w:color="auto" w:fill="FFFFFF" w:themeFill="background1"/>
            <w:vAlign w:val="center"/>
          </w:tcPr>
          <w:p w14:paraId="35472AED" w14:textId="52D7E404" w:rsidR="004D6F22" w:rsidRDefault="004D6F22" w:rsidP="00863B01">
            <w:pPr>
              <w:jc w:val="center"/>
            </w:pPr>
          </w:p>
        </w:tc>
        <w:tc>
          <w:tcPr>
            <w:tcW w:w="2248" w:type="dxa"/>
            <w:vAlign w:val="center"/>
          </w:tcPr>
          <w:p w14:paraId="06468BC9" w14:textId="77777777" w:rsidR="004D6F22" w:rsidRDefault="004D6F22" w:rsidP="00863B01">
            <w:pPr>
              <w:jc w:val="center"/>
            </w:pPr>
          </w:p>
        </w:tc>
      </w:tr>
      <w:tr w:rsidR="004D6F22" w14:paraId="319DA7C8" w14:textId="77777777" w:rsidTr="00863B01">
        <w:tc>
          <w:tcPr>
            <w:tcW w:w="2247" w:type="dxa"/>
            <w:vAlign w:val="center"/>
          </w:tcPr>
          <w:p w14:paraId="0B6F0BBA" w14:textId="0B7A7BD2" w:rsidR="004D6F22" w:rsidRDefault="004D6F22" w:rsidP="00863B01">
            <w:pPr>
              <w:jc w:val="center"/>
            </w:pPr>
            <w:r>
              <w:t>TP3</w:t>
            </w:r>
          </w:p>
        </w:tc>
        <w:tc>
          <w:tcPr>
            <w:tcW w:w="2248" w:type="dxa"/>
            <w:vAlign w:val="center"/>
          </w:tcPr>
          <w:p w14:paraId="3E2194BE" w14:textId="77777777" w:rsidR="004D6F22" w:rsidRDefault="004D6F22" w:rsidP="00863B01">
            <w:pPr>
              <w:jc w:val="center"/>
            </w:pPr>
          </w:p>
        </w:tc>
        <w:tc>
          <w:tcPr>
            <w:tcW w:w="360" w:type="dxa"/>
            <w:shd w:val="clear" w:color="auto" w:fill="ECA1AE" w:themeFill="background2" w:themeFillTint="66"/>
            <w:vAlign w:val="center"/>
          </w:tcPr>
          <w:p w14:paraId="29542361" w14:textId="77777777" w:rsidR="004D6F22" w:rsidRDefault="004D6F22" w:rsidP="00863B01">
            <w:pPr>
              <w:jc w:val="center"/>
            </w:pPr>
          </w:p>
        </w:tc>
        <w:tc>
          <w:tcPr>
            <w:tcW w:w="2247" w:type="dxa"/>
            <w:shd w:val="clear" w:color="auto" w:fill="FFFFFF" w:themeFill="background1"/>
            <w:vAlign w:val="center"/>
          </w:tcPr>
          <w:p w14:paraId="1BDDF85D" w14:textId="05BF9A14" w:rsidR="004D6F22" w:rsidRDefault="004D6F22" w:rsidP="00863B01">
            <w:pPr>
              <w:jc w:val="center"/>
            </w:pPr>
          </w:p>
        </w:tc>
        <w:tc>
          <w:tcPr>
            <w:tcW w:w="2248" w:type="dxa"/>
            <w:vAlign w:val="center"/>
          </w:tcPr>
          <w:p w14:paraId="2D8DBD23" w14:textId="77777777" w:rsidR="004D6F22" w:rsidRDefault="004D6F22" w:rsidP="00863B01">
            <w:pPr>
              <w:jc w:val="center"/>
            </w:pPr>
          </w:p>
        </w:tc>
      </w:tr>
      <w:tr w:rsidR="004D6F22" w14:paraId="04621A22" w14:textId="77777777" w:rsidTr="00863B01">
        <w:tc>
          <w:tcPr>
            <w:tcW w:w="2247" w:type="dxa"/>
            <w:vAlign w:val="center"/>
          </w:tcPr>
          <w:p w14:paraId="083A62C0" w14:textId="68CC7F13" w:rsidR="004D6F22" w:rsidRDefault="004D6F22" w:rsidP="00863B01">
            <w:pPr>
              <w:jc w:val="center"/>
            </w:pPr>
            <w:r>
              <w:t>TP4</w:t>
            </w:r>
          </w:p>
        </w:tc>
        <w:tc>
          <w:tcPr>
            <w:tcW w:w="2248" w:type="dxa"/>
            <w:vAlign w:val="center"/>
          </w:tcPr>
          <w:p w14:paraId="42EB10FA" w14:textId="77777777" w:rsidR="004D6F22" w:rsidRDefault="004D6F22" w:rsidP="00863B01">
            <w:pPr>
              <w:jc w:val="center"/>
            </w:pPr>
          </w:p>
        </w:tc>
        <w:tc>
          <w:tcPr>
            <w:tcW w:w="360" w:type="dxa"/>
            <w:shd w:val="clear" w:color="auto" w:fill="ECA1AE" w:themeFill="background2" w:themeFillTint="66"/>
            <w:vAlign w:val="center"/>
          </w:tcPr>
          <w:p w14:paraId="4EF72D9F" w14:textId="77777777" w:rsidR="004D6F22" w:rsidRDefault="004D6F22" w:rsidP="00863B01">
            <w:pPr>
              <w:jc w:val="center"/>
            </w:pPr>
          </w:p>
        </w:tc>
        <w:tc>
          <w:tcPr>
            <w:tcW w:w="2247" w:type="dxa"/>
            <w:shd w:val="clear" w:color="auto" w:fill="FFFFFF" w:themeFill="background1"/>
            <w:vAlign w:val="center"/>
          </w:tcPr>
          <w:p w14:paraId="7B9E0EB1" w14:textId="65BDD266" w:rsidR="004D6F22" w:rsidRDefault="004D6F22" w:rsidP="00863B01">
            <w:pPr>
              <w:jc w:val="center"/>
            </w:pPr>
          </w:p>
        </w:tc>
        <w:tc>
          <w:tcPr>
            <w:tcW w:w="2248" w:type="dxa"/>
            <w:vAlign w:val="center"/>
          </w:tcPr>
          <w:p w14:paraId="79A685A6" w14:textId="77777777" w:rsidR="004D6F22" w:rsidRDefault="004D6F22" w:rsidP="00863B01">
            <w:pPr>
              <w:jc w:val="center"/>
            </w:pPr>
          </w:p>
        </w:tc>
      </w:tr>
      <w:tr w:rsidR="004D6F22" w14:paraId="794990A7" w14:textId="77777777" w:rsidTr="00863B01">
        <w:tc>
          <w:tcPr>
            <w:tcW w:w="2247" w:type="dxa"/>
            <w:vAlign w:val="center"/>
          </w:tcPr>
          <w:p w14:paraId="42914253" w14:textId="53E700A4" w:rsidR="004D6F22" w:rsidRDefault="004D6F22" w:rsidP="00863B01">
            <w:pPr>
              <w:jc w:val="center"/>
            </w:pPr>
            <w:r>
              <w:t>TP5</w:t>
            </w:r>
          </w:p>
        </w:tc>
        <w:tc>
          <w:tcPr>
            <w:tcW w:w="2248" w:type="dxa"/>
            <w:vAlign w:val="center"/>
          </w:tcPr>
          <w:p w14:paraId="59AA37ED" w14:textId="77777777" w:rsidR="004D6F22" w:rsidRDefault="004D6F22" w:rsidP="00863B01">
            <w:pPr>
              <w:jc w:val="center"/>
            </w:pPr>
          </w:p>
        </w:tc>
        <w:tc>
          <w:tcPr>
            <w:tcW w:w="360" w:type="dxa"/>
            <w:shd w:val="clear" w:color="auto" w:fill="ECA1AE" w:themeFill="background2" w:themeFillTint="66"/>
            <w:vAlign w:val="center"/>
          </w:tcPr>
          <w:p w14:paraId="72306DC4" w14:textId="77777777" w:rsidR="004D6F22" w:rsidRDefault="004D6F22" w:rsidP="00863B01">
            <w:pPr>
              <w:jc w:val="center"/>
            </w:pPr>
          </w:p>
        </w:tc>
        <w:tc>
          <w:tcPr>
            <w:tcW w:w="2247" w:type="dxa"/>
            <w:shd w:val="clear" w:color="auto" w:fill="FFFFFF" w:themeFill="background1"/>
            <w:vAlign w:val="center"/>
          </w:tcPr>
          <w:p w14:paraId="46EFDCE8" w14:textId="2E9ACDD8" w:rsidR="004D6F22" w:rsidRDefault="004D6F22" w:rsidP="00863B01">
            <w:pPr>
              <w:jc w:val="center"/>
            </w:pPr>
          </w:p>
        </w:tc>
        <w:tc>
          <w:tcPr>
            <w:tcW w:w="2248" w:type="dxa"/>
            <w:vAlign w:val="center"/>
          </w:tcPr>
          <w:p w14:paraId="7AFA8EEA" w14:textId="77777777" w:rsidR="004D6F22" w:rsidRDefault="004D6F22" w:rsidP="00863B01">
            <w:pPr>
              <w:jc w:val="center"/>
            </w:pPr>
          </w:p>
        </w:tc>
      </w:tr>
      <w:tr w:rsidR="004D6F22" w14:paraId="22F5AB37" w14:textId="77777777" w:rsidTr="00863B01">
        <w:tc>
          <w:tcPr>
            <w:tcW w:w="2247" w:type="dxa"/>
            <w:vAlign w:val="center"/>
          </w:tcPr>
          <w:p w14:paraId="163F5B5E" w14:textId="6E9FBB5C" w:rsidR="004D6F22" w:rsidRDefault="004D6F22" w:rsidP="00863B01">
            <w:pPr>
              <w:jc w:val="center"/>
            </w:pPr>
            <w:r>
              <w:t>TP6</w:t>
            </w:r>
          </w:p>
        </w:tc>
        <w:tc>
          <w:tcPr>
            <w:tcW w:w="2248" w:type="dxa"/>
            <w:vAlign w:val="center"/>
          </w:tcPr>
          <w:p w14:paraId="17A0F300" w14:textId="77777777" w:rsidR="004D6F22" w:rsidRDefault="004D6F22" w:rsidP="00863B01">
            <w:pPr>
              <w:jc w:val="center"/>
            </w:pPr>
          </w:p>
        </w:tc>
        <w:tc>
          <w:tcPr>
            <w:tcW w:w="360" w:type="dxa"/>
            <w:shd w:val="clear" w:color="auto" w:fill="ECA1AE" w:themeFill="background2" w:themeFillTint="66"/>
            <w:vAlign w:val="center"/>
          </w:tcPr>
          <w:p w14:paraId="14971647" w14:textId="77777777" w:rsidR="004D6F22" w:rsidRDefault="004D6F22" w:rsidP="00863B01">
            <w:pPr>
              <w:jc w:val="center"/>
            </w:pPr>
          </w:p>
        </w:tc>
        <w:tc>
          <w:tcPr>
            <w:tcW w:w="2247" w:type="dxa"/>
            <w:shd w:val="clear" w:color="auto" w:fill="FFFFFF" w:themeFill="background1"/>
            <w:vAlign w:val="center"/>
          </w:tcPr>
          <w:p w14:paraId="033E5C04" w14:textId="298F2BBD" w:rsidR="004D6F22" w:rsidRDefault="004D6F22" w:rsidP="00863B01">
            <w:pPr>
              <w:jc w:val="center"/>
            </w:pPr>
          </w:p>
        </w:tc>
        <w:tc>
          <w:tcPr>
            <w:tcW w:w="2248" w:type="dxa"/>
            <w:vAlign w:val="center"/>
          </w:tcPr>
          <w:p w14:paraId="0A5CBE1A" w14:textId="77777777" w:rsidR="004D6F22" w:rsidRDefault="004D6F22" w:rsidP="00863B01">
            <w:pPr>
              <w:jc w:val="center"/>
            </w:pPr>
          </w:p>
        </w:tc>
      </w:tr>
      <w:tr w:rsidR="004D6F22" w14:paraId="4972F157" w14:textId="77777777" w:rsidTr="00863B01">
        <w:tc>
          <w:tcPr>
            <w:tcW w:w="2247" w:type="dxa"/>
            <w:vAlign w:val="center"/>
          </w:tcPr>
          <w:p w14:paraId="45B61731" w14:textId="67E4D8F5" w:rsidR="004D6F22" w:rsidRDefault="004D6F22" w:rsidP="00E151A6"/>
        </w:tc>
        <w:tc>
          <w:tcPr>
            <w:tcW w:w="2248" w:type="dxa"/>
            <w:vAlign w:val="center"/>
          </w:tcPr>
          <w:p w14:paraId="75A4828F" w14:textId="77777777" w:rsidR="004D6F22" w:rsidRDefault="004D6F22" w:rsidP="00863B01">
            <w:pPr>
              <w:jc w:val="center"/>
            </w:pPr>
          </w:p>
        </w:tc>
        <w:tc>
          <w:tcPr>
            <w:tcW w:w="360" w:type="dxa"/>
            <w:shd w:val="clear" w:color="auto" w:fill="ECA1AE" w:themeFill="background2" w:themeFillTint="66"/>
            <w:vAlign w:val="center"/>
          </w:tcPr>
          <w:p w14:paraId="4331A2AF" w14:textId="77777777" w:rsidR="004D6F22" w:rsidRDefault="004D6F22" w:rsidP="00863B01">
            <w:pPr>
              <w:jc w:val="center"/>
            </w:pPr>
          </w:p>
        </w:tc>
        <w:tc>
          <w:tcPr>
            <w:tcW w:w="2247" w:type="dxa"/>
            <w:shd w:val="clear" w:color="auto" w:fill="FFFFFF" w:themeFill="background1"/>
            <w:vAlign w:val="center"/>
          </w:tcPr>
          <w:p w14:paraId="623ADB6E" w14:textId="73131A4A" w:rsidR="004D6F22" w:rsidRDefault="004D6F22" w:rsidP="00863B01">
            <w:pPr>
              <w:jc w:val="center"/>
            </w:pPr>
          </w:p>
        </w:tc>
        <w:tc>
          <w:tcPr>
            <w:tcW w:w="2248" w:type="dxa"/>
            <w:vAlign w:val="center"/>
          </w:tcPr>
          <w:p w14:paraId="0700EC39" w14:textId="77777777" w:rsidR="004D6F22" w:rsidRDefault="004D6F22" w:rsidP="00863B01">
            <w:pPr>
              <w:jc w:val="center"/>
            </w:pPr>
          </w:p>
        </w:tc>
      </w:tr>
      <w:tr w:rsidR="00E151A6" w14:paraId="033952E0" w14:textId="77777777" w:rsidTr="00863B01">
        <w:tc>
          <w:tcPr>
            <w:tcW w:w="2247" w:type="dxa"/>
            <w:vAlign w:val="center"/>
          </w:tcPr>
          <w:p w14:paraId="2ABF95B8" w14:textId="77777777" w:rsidR="00E151A6" w:rsidRDefault="00E151A6" w:rsidP="00863B01">
            <w:pPr>
              <w:jc w:val="center"/>
            </w:pPr>
          </w:p>
        </w:tc>
        <w:tc>
          <w:tcPr>
            <w:tcW w:w="2248" w:type="dxa"/>
            <w:vAlign w:val="center"/>
          </w:tcPr>
          <w:p w14:paraId="12DF8538" w14:textId="77777777" w:rsidR="00E151A6" w:rsidRDefault="00E151A6" w:rsidP="00863B01">
            <w:pPr>
              <w:jc w:val="center"/>
            </w:pPr>
          </w:p>
        </w:tc>
        <w:tc>
          <w:tcPr>
            <w:tcW w:w="360" w:type="dxa"/>
            <w:shd w:val="clear" w:color="auto" w:fill="ECA1AE" w:themeFill="background2" w:themeFillTint="66"/>
            <w:vAlign w:val="center"/>
          </w:tcPr>
          <w:p w14:paraId="240672DD" w14:textId="77777777" w:rsidR="00E151A6" w:rsidRDefault="00E151A6" w:rsidP="00863B01">
            <w:pPr>
              <w:jc w:val="center"/>
            </w:pPr>
          </w:p>
        </w:tc>
        <w:tc>
          <w:tcPr>
            <w:tcW w:w="2247" w:type="dxa"/>
            <w:shd w:val="clear" w:color="auto" w:fill="FFFFFF" w:themeFill="background1"/>
            <w:vAlign w:val="center"/>
          </w:tcPr>
          <w:p w14:paraId="267140A2" w14:textId="77777777" w:rsidR="00E151A6" w:rsidRDefault="00E151A6" w:rsidP="00863B01">
            <w:pPr>
              <w:jc w:val="center"/>
            </w:pPr>
          </w:p>
        </w:tc>
        <w:tc>
          <w:tcPr>
            <w:tcW w:w="2248" w:type="dxa"/>
            <w:vAlign w:val="center"/>
          </w:tcPr>
          <w:p w14:paraId="61C9511B" w14:textId="77777777" w:rsidR="00E151A6" w:rsidRDefault="00E151A6" w:rsidP="00863B01">
            <w:pPr>
              <w:jc w:val="center"/>
            </w:pPr>
          </w:p>
        </w:tc>
      </w:tr>
    </w:tbl>
    <w:p w14:paraId="46757C6C" w14:textId="1D22600B" w:rsidR="00847972" w:rsidRDefault="00E151A6" w:rsidP="00E151A6">
      <w:pPr>
        <w:pStyle w:val="Heading3"/>
      </w:pPr>
      <w:bookmarkStart w:id="19" w:name="_Toc13730222"/>
      <w:r>
        <w:t>UART to USB</w:t>
      </w:r>
      <w:bookmarkEnd w:id="19"/>
    </w:p>
    <w:p w14:paraId="4ACB586B" w14:textId="77777777" w:rsidR="00305EA4" w:rsidRPr="00305EA4" w:rsidRDefault="00305EA4" w:rsidP="00305EA4">
      <w:pPr>
        <w:ind w:left="720"/>
      </w:pPr>
    </w:p>
    <w:p w14:paraId="321A5B99" w14:textId="77777777" w:rsidR="00E151A6" w:rsidRPr="00E151A6" w:rsidRDefault="00E151A6" w:rsidP="00E151A6"/>
    <w:p w14:paraId="29E1C424" w14:textId="197877D0" w:rsidR="00D03500" w:rsidRDefault="0037529D" w:rsidP="00E151A6">
      <w:pPr>
        <w:ind w:left="360"/>
      </w:pPr>
      <w:r>
        <w:t xml:space="preserve">Follow these </w:t>
      </w:r>
      <w:r w:rsidR="00415B7F">
        <w:t>Configu</w:t>
      </w:r>
      <w:r>
        <w:t xml:space="preserve">ration settings: </w:t>
      </w:r>
      <w:r w:rsidR="00415B7F">
        <w:t>11520 baud</w:t>
      </w:r>
      <w:r w:rsidR="002125E0">
        <w:t>,</w:t>
      </w:r>
      <w:r w:rsidR="00415B7F">
        <w:t xml:space="preserve"> 8 bit no parity</w:t>
      </w:r>
      <w:r w:rsidR="002125E0">
        <w:t>,</w:t>
      </w:r>
      <w:r w:rsidR="00415B7F">
        <w:t xml:space="preserve"> and</w:t>
      </w:r>
      <w:r w:rsidR="002125E0">
        <w:t xml:space="preserve"> 1 stop bit.</w:t>
      </w:r>
      <w:r>
        <w:t xml:space="preserve"> Link to </w:t>
      </w:r>
      <w:hyperlink r:id="rId13" w:history="1">
        <w:r w:rsidR="006F67C8" w:rsidRPr="00071861">
          <w:rPr>
            <w:rStyle w:val="Hyperlink"/>
          </w:rPr>
          <w:t>FT_</w:t>
        </w:r>
        <w:r w:rsidRPr="00071861">
          <w:rPr>
            <w:rStyle w:val="Hyperlink"/>
          </w:rPr>
          <w:t>PROG</w:t>
        </w:r>
        <w:r w:rsidR="006F67C8" w:rsidRPr="00071861">
          <w:rPr>
            <w:rStyle w:val="Hyperlink"/>
          </w:rPr>
          <w:t xml:space="preserve"> Utility.</w:t>
        </w:r>
      </w:hyperlink>
    </w:p>
    <w:p w14:paraId="015EB639" w14:textId="3DDDAF51" w:rsidR="002B56D9" w:rsidRDefault="00BE0081" w:rsidP="002B56D9">
      <w:pPr>
        <w:ind w:left="360"/>
      </w:pPr>
      <w:r>
        <w:t>Send a message to confirm if it receives a signal.</w:t>
      </w:r>
    </w:p>
    <w:p w14:paraId="7C9B992E" w14:textId="785062FB" w:rsidR="001819BB" w:rsidRDefault="001819BB" w:rsidP="002B56D9">
      <w:pPr>
        <w:ind w:left="360"/>
      </w:pPr>
    </w:p>
    <w:p w14:paraId="3EF23F54" w14:textId="0D85B30E" w:rsidR="001819BB" w:rsidRDefault="001819BB" w:rsidP="001819BB">
      <w:pPr>
        <w:pStyle w:val="Heading3"/>
      </w:pPr>
      <w:bookmarkStart w:id="20" w:name="_Toc13730223"/>
      <w:r>
        <w:t>Power Supply</w:t>
      </w:r>
      <w:bookmarkEnd w:id="20"/>
    </w:p>
    <w:p w14:paraId="5D32D715" w14:textId="4F8F008B" w:rsidR="001819BB" w:rsidRDefault="001819BB" w:rsidP="001819BB">
      <w:pPr>
        <w:ind w:left="720"/>
      </w:pPr>
      <w:r>
        <w:t>Connect to EPS board. Measure voltage and current resistors.</w:t>
      </w:r>
      <w:r w:rsidR="004E48B2">
        <w:t xml:space="preserve"> Attach a battery</w:t>
      </w:r>
      <w:r w:rsidR="009C1211">
        <w:t>.</w:t>
      </w:r>
      <w:r w:rsidR="004E48B2">
        <w:t xml:space="preserve"> </w:t>
      </w:r>
    </w:p>
    <w:tbl>
      <w:tblPr>
        <w:tblStyle w:val="TableGrid"/>
        <w:tblW w:w="0" w:type="auto"/>
        <w:tblLook w:val="04A0" w:firstRow="1" w:lastRow="0" w:firstColumn="1" w:lastColumn="0" w:noHBand="0" w:noVBand="1"/>
      </w:tblPr>
      <w:tblGrid>
        <w:gridCol w:w="2247"/>
        <w:gridCol w:w="2248"/>
        <w:gridCol w:w="360"/>
        <w:gridCol w:w="2247"/>
        <w:gridCol w:w="2248"/>
      </w:tblGrid>
      <w:tr w:rsidR="00EB012A" w14:paraId="61ACCFED" w14:textId="77777777" w:rsidTr="00863B01">
        <w:trPr>
          <w:tblHeader/>
        </w:trPr>
        <w:tc>
          <w:tcPr>
            <w:tcW w:w="2247" w:type="dxa"/>
            <w:shd w:val="clear" w:color="auto" w:fill="ECA1AE" w:themeFill="background2" w:themeFillTint="66"/>
            <w:vAlign w:val="center"/>
          </w:tcPr>
          <w:p w14:paraId="5ADC1307" w14:textId="32C4F760" w:rsidR="00EB012A" w:rsidRDefault="00EB012A" w:rsidP="00863B01">
            <w:pPr>
              <w:jc w:val="center"/>
            </w:pPr>
            <w:r>
              <w:t>Voltage</w:t>
            </w:r>
          </w:p>
        </w:tc>
        <w:tc>
          <w:tcPr>
            <w:tcW w:w="2248" w:type="dxa"/>
            <w:shd w:val="clear" w:color="auto" w:fill="ECA1AE" w:themeFill="background2" w:themeFillTint="66"/>
            <w:vAlign w:val="center"/>
          </w:tcPr>
          <w:p w14:paraId="47D2E6B5" w14:textId="75BF4069" w:rsidR="00EB012A" w:rsidRDefault="00EB012A" w:rsidP="00863B01">
            <w:pPr>
              <w:jc w:val="center"/>
            </w:pPr>
            <w:r>
              <w:t>Current</w:t>
            </w:r>
          </w:p>
        </w:tc>
        <w:tc>
          <w:tcPr>
            <w:tcW w:w="360" w:type="dxa"/>
            <w:shd w:val="clear" w:color="auto" w:fill="ECA1AE" w:themeFill="background2" w:themeFillTint="66"/>
            <w:vAlign w:val="center"/>
          </w:tcPr>
          <w:p w14:paraId="00E98E91" w14:textId="77777777" w:rsidR="00EB012A" w:rsidRDefault="00EB012A" w:rsidP="00863B01">
            <w:pPr>
              <w:jc w:val="center"/>
            </w:pPr>
          </w:p>
        </w:tc>
        <w:tc>
          <w:tcPr>
            <w:tcW w:w="2247" w:type="dxa"/>
            <w:shd w:val="clear" w:color="auto" w:fill="ECA1AE" w:themeFill="background2" w:themeFillTint="66"/>
            <w:vAlign w:val="center"/>
          </w:tcPr>
          <w:p w14:paraId="1B0EF7DE" w14:textId="77777777" w:rsidR="00EB012A" w:rsidRDefault="00EB012A" w:rsidP="00863B01">
            <w:pPr>
              <w:jc w:val="center"/>
            </w:pPr>
            <w:r>
              <w:t>Node</w:t>
            </w:r>
          </w:p>
        </w:tc>
        <w:tc>
          <w:tcPr>
            <w:tcW w:w="2248" w:type="dxa"/>
            <w:shd w:val="clear" w:color="auto" w:fill="ECA1AE" w:themeFill="background2" w:themeFillTint="66"/>
            <w:vAlign w:val="center"/>
          </w:tcPr>
          <w:p w14:paraId="2847B30D" w14:textId="77777777" w:rsidR="00EB012A" w:rsidRDefault="00EB012A" w:rsidP="00863B01">
            <w:pPr>
              <w:jc w:val="center"/>
            </w:pPr>
            <w:r>
              <w:t>Resistance</w:t>
            </w:r>
          </w:p>
        </w:tc>
      </w:tr>
      <w:tr w:rsidR="00EB012A" w14:paraId="76A9DE21" w14:textId="77777777" w:rsidTr="00863B01">
        <w:tc>
          <w:tcPr>
            <w:tcW w:w="2247" w:type="dxa"/>
            <w:vAlign w:val="center"/>
          </w:tcPr>
          <w:p w14:paraId="3DB1A342" w14:textId="4516EBF0" w:rsidR="00EB012A" w:rsidRDefault="00EB012A" w:rsidP="00863B01">
            <w:pPr>
              <w:jc w:val="center"/>
            </w:pPr>
          </w:p>
        </w:tc>
        <w:tc>
          <w:tcPr>
            <w:tcW w:w="2248" w:type="dxa"/>
            <w:vAlign w:val="center"/>
          </w:tcPr>
          <w:p w14:paraId="62D0E933" w14:textId="77777777" w:rsidR="00EB012A" w:rsidRDefault="00EB012A" w:rsidP="00863B01">
            <w:pPr>
              <w:jc w:val="center"/>
            </w:pPr>
          </w:p>
        </w:tc>
        <w:tc>
          <w:tcPr>
            <w:tcW w:w="360" w:type="dxa"/>
            <w:shd w:val="clear" w:color="auto" w:fill="ECA1AE" w:themeFill="background2" w:themeFillTint="66"/>
            <w:vAlign w:val="center"/>
          </w:tcPr>
          <w:p w14:paraId="038F3BA6" w14:textId="77777777" w:rsidR="00EB012A" w:rsidRDefault="00EB012A" w:rsidP="00863B01">
            <w:pPr>
              <w:jc w:val="center"/>
            </w:pPr>
          </w:p>
        </w:tc>
        <w:tc>
          <w:tcPr>
            <w:tcW w:w="2247" w:type="dxa"/>
            <w:shd w:val="clear" w:color="auto" w:fill="FFFFFF" w:themeFill="background1"/>
            <w:vAlign w:val="center"/>
          </w:tcPr>
          <w:p w14:paraId="28EFF4EC" w14:textId="77777777" w:rsidR="00EB012A" w:rsidRDefault="00EB012A" w:rsidP="00863B01">
            <w:pPr>
              <w:jc w:val="center"/>
            </w:pPr>
          </w:p>
        </w:tc>
        <w:tc>
          <w:tcPr>
            <w:tcW w:w="2248" w:type="dxa"/>
            <w:vAlign w:val="center"/>
          </w:tcPr>
          <w:p w14:paraId="1893BC42" w14:textId="77777777" w:rsidR="00EB012A" w:rsidRDefault="00EB012A" w:rsidP="00863B01">
            <w:pPr>
              <w:jc w:val="center"/>
            </w:pPr>
          </w:p>
        </w:tc>
      </w:tr>
      <w:tr w:rsidR="00EB012A" w14:paraId="4DA85B41" w14:textId="77777777" w:rsidTr="00863B01">
        <w:tc>
          <w:tcPr>
            <w:tcW w:w="2247" w:type="dxa"/>
            <w:vAlign w:val="center"/>
          </w:tcPr>
          <w:p w14:paraId="6DBB93FE" w14:textId="7BD814EE" w:rsidR="00EB012A" w:rsidRDefault="00EB012A" w:rsidP="00863B01">
            <w:pPr>
              <w:jc w:val="center"/>
            </w:pPr>
          </w:p>
        </w:tc>
        <w:tc>
          <w:tcPr>
            <w:tcW w:w="2248" w:type="dxa"/>
            <w:vAlign w:val="center"/>
          </w:tcPr>
          <w:p w14:paraId="502968CA" w14:textId="77777777" w:rsidR="00EB012A" w:rsidRDefault="00EB012A" w:rsidP="00863B01">
            <w:pPr>
              <w:jc w:val="center"/>
            </w:pPr>
          </w:p>
        </w:tc>
        <w:tc>
          <w:tcPr>
            <w:tcW w:w="360" w:type="dxa"/>
            <w:shd w:val="clear" w:color="auto" w:fill="ECA1AE" w:themeFill="background2" w:themeFillTint="66"/>
            <w:vAlign w:val="center"/>
          </w:tcPr>
          <w:p w14:paraId="5FA5EE6A" w14:textId="77777777" w:rsidR="00EB012A" w:rsidRDefault="00EB012A" w:rsidP="00863B01">
            <w:pPr>
              <w:jc w:val="center"/>
            </w:pPr>
          </w:p>
        </w:tc>
        <w:tc>
          <w:tcPr>
            <w:tcW w:w="2247" w:type="dxa"/>
            <w:shd w:val="clear" w:color="auto" w:fill="FFFFFF" w:themeFill="background1"/>
            <w:vAlign w:val="center"/>
          </w:tcPr>
          <w:p w14:paraId="7BB83AF6" w14:textId="77777777" w:rsidR="00EB012A" w:rsidRDefault="00EB012A" w:rsidP="00863B01">
            <w:pPr>
              <w:jc w:val="center"/>
            </w:pPr>
          </w:p>
        </w:tc>
        <w:tc>
          <w:tcPr>
            <w:tcW w:w="2248" w:type="dxa"/>
            <w:vAlign w:val="center"/>
          </w:tcPr>
          <w:p w14:paraId="65BAE321" w14:textId="77777777" w:rsidR="00EB012A" w:rsidRDefault="00EB012A" w:rsidP="00863B01">
            <w:pPr>
              <w:jc w:val="center"/>
            </w:pPr>
          </w:p>
        </w:tc>
      </w:tr>
      <w:tr w:rsidR="00EB012A" w14:paraId="38AB5515" w14:textId="77777777" w:rsidTr="00863B01">
        <w:tc>
          <w:tcPr>
            <w:tcW w:w="2247" w:type="dxa"/>
            <w:vAlign w:val="center"/>
          </w:tcPr>
          <w:p w14:paraId="4EC1A687" w14:textId="53969B1C" w:rsidR="00EB012A" w:rsidRDefault="00EB012A" w:rsidP="00863B01">
            <w:pPr>
              <w:jc w:val="center"/>
            </w:pPr>
          </w:p>
        </w:tc>
        <w:tc>
          <w:tcPr>
            <w:tcW w:w="2248" w:type="dxa"/>
            <w:vAlign w:val="center"/>
          </w:tcPr>
          <w:p w14:paraId="761E61AE" w14:textId="77777777" w:rsidR="00EB012A" w:rsidRDefault="00EB012A" w:rsidP="00863B01">
            <w:pPr>
              <w:jc w:val="center"/>
            </w:pPr>
          </w:p>
        </w:tc>
        <w:tc>
          <w:tcPr>
            <w:tcW w:w="360" w:type="dxa"/>
            <w:shd w:val="clear" w:color="auto" w:fill="ECA1AE" w:themeFill="background2" w:themeFillTint="66"/>
            <w:vAlign w:val="center"/>
          </w:tcPr>
          <w:p w14:paraId="06964BD9" w14:textId="77777777" w:rsidR="00EB012A" w:rsidRDefault="00EB012A" w:rsidP="00863B01">
            <w:pPr>
              <w:jc w:val="center"/>
            </w:pPr>
          </w:p>
        </w:tc>
        <w:tc>
          <w:tcPr>
            <w:tcW w:w="2247" w:type="dxa"/>
            <w:shd w:val="clear" w:color="auto" w:fill="FFFFFF" w:themeFill="background1"/>
            <w:vAlign w:val="center"/>
          </w:tcPr>
          <w:p w14:paraId="4EE86C38" w14:textId="77777777" w:rsidR="00EB012A" w:rsidRDefault="00EB012A" w:rsidP="00863B01">
            <w:pPr>
              <w:jc w:val="center"/>
            </w:pPr>
          </w:p>
        </w:tc>
        <w:tc>
          <w:tcPr>
            <w:tcW w:w="2248" w:type="dxa"/>
            <w:vAlign w:val="center"/>
          </w:tcPr>
          <w:p w14:paraId="458C7683" w14:textId="77777777" w:rsidR="00EB012A" w:rsidRDefault="00EB012A" w:rsidP="00863B01">
            <w:pPr>
              <w:jc w:val="center"/>
            </w:pPr>
          </w:p>
        </w:tc>
      </w:tr>
      <w:tr w:rsidR="00EB012A" w14:paraId="28AD7AE7" w14:textId="77777777" w:rsidTr="00863B01">
        <w:tc>
          <w:tcPr>
            <w:tcW w:w="2247" w:type="dxa"/>
            <w:vAlign w:val="center"/>
          </w:tcPr>
          <w:p w14:paraId="1FEBEA23" w14:textId="4EB77804" w:rsidR="00EB012A" w:rsidRDefault="00EB012A" w:rsidP="00863B01">
            <w:pPr>
              <w:jc w:val="center"/>
            </w:pPr>
          </w:p>
        </w:tc>
        <w:tc>
          <w:tcPr>
            <w:tcW w:w="2248" w:type="dxa"/>
            <w:vAlign w:val="center"/>
          </w:tcPr>
          <w:p w14:paraId="3881FC95" w14:textId="77777777" w:rsidR="00EB012A" w:rsidRDefault="00EB012A" w:rsidP="00863B01">
            <w:pPr>
              <w:jc w:val="center"/>
            </w:pPr>
          </w:p>
        </w:tc>
        <w:tc>
          <w:tcPr>
            <w:tcW w:w="360" w:type="dxa"/>
            <w:shd w:val="clear" w:color="auto" w:fill="ECA1AE" w:themeFill="background2" w:themeFillTint="66"/>
            <w:vAlign w:val="center"/>
          </w:tcPr>
          <w:p w14:paraId="6DC3BEFC" w14:textId="77777777" w:rsidR="00EB012A" w:rsidRDefault="00EB012A" w:rsidP="00863B01">
            <w:pPr>
              <w:jc w:val="center"/>
            </w:pPr>
          </w:p>
        </w:tc>
        <w:tc>
          <w:tcPr>
            <w:tcW w:w="2247" w:type="dxa"/>
            <w:shd w:val="clear" w:color="auto" w:fill="FFFFFF" w:themeFill="background1"/>
            <w:vAlign w:val="center"/>
          </w:tcPr>
          <w:p w14:paraId="0982C81B" w14:textId="77777777" w:rsidR="00EB012A" w:rsidRDefault="00EB012A" w:rsidP="00863B01">
            <w:pPr>
              <w:jc w:val="center"/>
            </w:pPr>
          </w:p>
        </w:tc>
        <w:tc>
          <w:tcPr>
            <w:tcW w:w="2248" w:type="dxa"/>
            <w:vAlign w:val="center"/>
          </w:tcPr>
          <w:p w14:paraId="79435F57" w14:textId="77777777" w:rsidR="00EB012A" w:rsidRDefault="00EB012A" w:rsidP="00863B01">
            <w:pPr>
              <w:jc w:val="center"/>
            </w:pPr>
          </w:p>
        </w:tc>
      </w:tr>
      <w:tr w:rsidR="00EB012A" w14:paraId="5A59938B" w14:textId="77777777" w:rsidTr="00863B01">
        <w:tc>
          <w:tcPr>
            <w:tcW w:w="2247" w:type="dxa"/>
            <w:vAlign w:val="center"/>
          </w:tcPr>
          <w:p w14:paraId="2250B1C8" w14:textId="386A88AC" w:rsidR="00EB012A" w:rsidRDefault="00EB012A" w:rsidP="00863B01">
            <w:pPr>
              <w:jc w:val="center"/>
            </w:pPr>
          </w:p>
        </w:tc>
        <w:tc>
          <w:tcPr>
            <w:tcW w:w="2248" w:type="dxa"/>
            <w:vAlign w:val="center"/>
          </w:tcPr>
          <w:p w14:paraId="0CC11289" w14:textId="77777777" w:rsidR="00EB012A" w:rsidRDefault="00EB012A" w:rsidP="00863B01">
            <w:pPr>
              <w:jc w:val="center"/>
            </w:pPr>
          </w:p>
        </w:tc>
        <w:tc>
          <w:tcPr>
            <w:tcW w:w="360" w:type="dxa"/>
            <w:shd w:val="clear" w:color="auto" w:fill="ECA1AE" w:themeFill="background2" w:themeFillTint="66"/>
            <w:vAlign w:val="center"/>
          </w:tcPr>
          <w:p w14:paraId="65F0D32E" w14:textId="77777777" w:rsidR="00EB012A" w:rsidRDefault="00EB012A" w:rsidP="00863B01">
            <w:pPr>
              <w:jc w:val="center"/>
            </w:pPr>
          </w:p>
        </w:tc>
        <w:tc>
          <w:tcPr>
            <w:tcW w:w="2247" w:type="dxa"/>
            <w:shd w:val="clear" w:color="auto" w:fill="FFFFFF" w:themeFill="background1"/>
            <w:vAlign w:val="center"/>
          </w:tcPr>
          <w:p w14:paraId="62E27B81" w14:textId="77777777" w:rsidR="00EB012A" w:rsidRDefault="00EB012A" w:rsidP="00863B01">
            <w:pPr>
              <w:jc w:val="center"/>
            </w:pPr>
          </w:p>
        </w:tc>
        <w:tc>
          <w:tcPr>
            <w:tcW w:w="2248" w:type="dxa"/>
            <w:vAlign w:val="center"/>
          </w:tcPr>
          <w:p w14:paraId="25A8DE01" w14:textId="77777777" w:rsidR="00EB012A" w:rsidRDefault="00EB012A" w:rsidP="00863B01">
            <w:pPr>
              <w:jc w:val="center"/>
            </w:pPr>
          </w:p>
        </w:tc>
      </w:tr>
      <w:tr w:rsidR="00EB012A" w14:paraId="67739CDD" w14:textId="77777777" w:rsidTr="00863B01">
        <w:tc>
          <w:tcPr>
            <w:tcW w:w="2247" w:type="dxa"/>
            <w:vAlign w:val="center"/>
          </w:tcPr>
          <w:p w14:paraId="397E2AC4" w14:textId="4AE79167" w:rsidR="00EB012A" w:rsidRDefault="00EB012A" w:rsidP="00863B01">
            <w:pPr>
              <w:jc w:val="center"/>
            </w:pPr>
          </w:p>
        </w:tc>
        <w:tc>
          <w:tcPr>
            <w:tcW w:w="2248" w:type="dxa"/>
            <w:vAlign w:val="center"/>
          </w:tcPr>
          <w:p w14:paraId="383B70ED" w14:textId="77777777" w:rsidR="00EB012A" w:rsidRDefault="00EB012A" w:rsidP="00863B01">
            <w:pPr>
              <w:jc w:val="center"/>
            </w:pPr>
          </w:p>
        </w:tc>
        <w:tc>
          <w:tcPr>
            <w:tcW w:w="360" w:type="dxa"/>
            <w:shd w:val="clear" w:color="auto" w:fill="ECA1AE" w:themeFill="background2" w:themeFillTint="66"/>
            <w:vAlign w:val="center"/>
          </w:tcPr>
          <w:p w14:paraId="5B681820" w14:textId="77777777" w:rsidR="00EB012A" w:rsidRDefault="00EB012A" w:rsidP="00863B01">
            <w:pPr>
              <w:jc w:val="center"/>
            </w:pPr>
          </w:p>
        </w:tc>
        <w:tc>
          <w:tcPr>
            <w:tcW w:w="2247" w:type="dxa"/>
            <w:shd w:val="clear" w:color="auto" w:fill="FFFFFF" w:themeFill="background1"/>
            <w:vAlign w:val="center"/>
          </w:tcPr>
          <w:p w14:paraId="43727045" w14:textId="77777777" w:rsidR="00EB012A" w:rsidRDefault="00EB012A" w:rsidP="00863B01">
            <w:pPr>
              <w:jc w:val="center"/>
            </w:pPr>
          </w:p>
        </w:tc>
        <w:tc>
          <w:tcPr>
            <w:tcW w:w="2248" w:type="dxa"/>
            <w:vAlign w:val="center"/>
          </w:tcPr>
          <w:p w14:paraId="1849EF72" w14:textId="77777777" w:rsidR="00EB012A" w:rsidRDefault="00EB012A" w:rsidP="00863B01">
            <w:pPr>
              <w:jc w:val="center"/>
            </w:pPr>
          </w:p>
        </w:tc>
      </w:tr>
      <w:tr w:rsidR="00EB012A" w14:paraId="22484385" w14:textId="77777777" w:rsidTr="00863B01">
        <w:tc>
          <w:tcPr>
            <w:tcW w:w="2247" w:type="dxa"/>
            <w:vAlign w:val="center"/>
          </w:tcPr>
          <w:p w14:paraId="5955A9D1" w14:textId="77777777" w:rsidR="00EB012A" w:rsidRDefault="00EB012A" w:rsidP="00863B01"/>
        </w:tc>
        <w:tc>
          <w:tcPr>
            <w:tcW w:w="2248" w:type="dxa"/>
            <w:vAlign w:val="center"/>
          </w:tcPr>
          <w:p w14:paraId="4660A778" w14:textId="77777777" w:rsidR="00EB012A" w:rsidRDefault="00EB012A" w:rsidP="00863B01">
            <w:pPr>
              <w:jc w:val="center"/>
            </w:pPr>
          </w:p>
        </w:tc>
        <w:tc>
          <w:tcPr>
            <w:tcW w:w="360" w:type="dxa"/>
            <w:shd w:val="clear" w:color="auto" w:fill="ECA1AE" w:themeFill="background2" w:themeFillTint="66"/>
            <w:vAlign w:val="center"/>
          </w:tcPr>
          <w:p w14:paraId="050579B1" w14:textId="77777777" w:rsidR="00EB012A" w:rsidRDefault="00EB012A" w:rsidP="00863B01">
            <w:pPr>
              <w:jc w:val="center"/>
            </w:pPr>
          </w:p>
        </w:tc>
        <w:tc>
          <w:tcPr>
            <w:tcW w:w="2247" w:type="dxa"/>
            <w:shd w:val="clear" w:color="auto" w:fill="FFFFFF" w:themeFill="background1"/>
            <w:vAlign w:val="center"/>
          </w:tcPr>
          <w:p w14:paraId="3E1A3FA3" w14:textId="77777777" w:rsidR="00EB012A" w:rsidRDefault="00EB012A" w:rsidP="00863B01">
            <w:pPr>
              <w:jc w:val="center"/>
            </w:pPr>
          </w:p>
        </w:tc>
        <w:tc>
          <w:tcPr>
            <w:tcW w:w="2248" w:type="dxa"/>
            <w:vAlign w:val="center"/>
          </w:tcPr>
          <w:p w14:paraId="10081CDF" w14:textId="77777777" w:rsidR="00EB012A" w:rsidRDefault="00EB012A" w:rsidP="00863B01">
            <w:pPr>
              <w:jc w:val="center"/>
            </w:pPr>
          </w:p>
        </w:tc>
      </w:tr>
      <w:tr w:rsidR="00EB012A" w14:paraId="59CF1016" w14:textId="77777777" w:rsidTr="00863B01">
        <w:tc>
          <w:tcPr>
            <w:tcW w:w="2247" w:type="dxa"/>
            <w:vAlign w:val="center"/>
          </w:tcPr>
          <w:p w14:paraId="49531B1C" w14:textId="77777777" w:rsidR="00EB012A" w:rsidRDefault="00EB012A" w:rsidP="00863B01">
            <w:pPr>
              <w:jc w:val="center"/>
            </w:pPr>
          </w:p>
        </w:tc>
        <w:tc>
          <w:tcPr>
            <w:tcW w:w="2248" w:type="dxa"/>
            <w:vAlign w:val="center"/>
          </w:tcPr>
          <w:p w14:paraId="1443DA31" w14:textId="77777777" w:rsidR="00EB012A" w:rsidRDefault="00EB012A" w:rsidP="00863B01">
            <w:pPr>
              <w:jc w:val="center"/>
            </w:pPr>
          </w:p>
        </w:tc>
        <w:tc>
          <w:tcPr>
            <w:tcW w:w="360" w:type="dxa"/>
            <w:shd w:val="clear" w:color="auto" w:fill="ECA1AE" w:themeFill="background2" w:themeFillTint="66"/>
            <w:vAlign w:val="center"/>
          </w:tcPr>
          <w:p w14:paraId="0A163530" w14:textId="77777777" w:rsidR="00EB012A" w:rsidRDefault="00EB012A" w:rsidP="00863B01">
            <w:pPr>
              <w:jc w:val="center"/>
            </w:pPr>
          </w:p>
        </w:tc>
        <w:tc>
          <w:tcPr>
            <w:tcW w:w="2247" w:type="dxa"/>
            <w:shd w:val="clear" w:color="auto" w:fill="FFFFFF" w:themeFill="background1"/>
            <w:vAlign w:val="center"/>
          </w:tcPr>
          <w:p w14:paraId="11032C6F" w14:textId="77777777" w:rsidR="00EB012A" w:rsidRDefault="00EB012A" w:rsidP="00863B01">
            <w:pPr>
              <w:jc w:val="center"/>
            </w:pPr>
          </w:p>
        </w:tc>
        <w:tc>
          <w:tcPr>
            <w:tcW w:w="2248" w:type="dxa"/>
            <w:vAlign w:val="center"/>
          </w:tcPr>
          <w:p w14:paraId="41CC686E" w14:textId="77777777" w:rsidR="00EB012A" w:rsidRDefault="00EB012A" w:rsidP="00863B01">
            <w:pPr>
              <w:jc w:val="center"/>
            </w:pPr>
          </w:p>
        </w:tc>
      </w:tr>
    </w:tbl>
    <w:p w14:paraId="2F1BDC38" w14:textId="77777777" w:rsidR="00EB012A" w:rsidRPr="001819BB" w:rsidRDefault="00EB012A" w:rsidP="001819BB">
      <w:pPr>
        <w:ind w:left="720"/>
      </w:pPr>
    </w:p>
    <w:sectPr w:rsidR="00EB012A" w:rsidRPr="001819BB" w:rsidSect="002C61F9">
      <w:headerReference w:type="even" r:id="rId14"/>
      <w:headerReference w:type="default" r:id="rId15"/>
      <w:footerReference w:type="even"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BE1E6" w14:textId="77777777" w:rsidR="004013F0" w:rsidRDefault="004013F0" w:rsidP="002C61F9">
      <w:pPr>
        <w:spacing w:after="0" w:line="240" w:lineRule="auto"/>
      </w:pPr>
      <w:r>
        <w:separator/>
      </w:r>
    </w:p>
  </w:endnote>
  <w:endnote w:type="continuationSeparator" w:id="0">
    <w:p w14:paraId="36DD809C" w14:textId="77777777" w:rsidR="004013F0" w:rsidRDefault="004013F0"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F4F557C-E530-4F86-9A9C-E3410B11431D}"/>
    <w:embedBold r:id="rId2" w:fontKey="{579411CA-751B-41C2-9084-9FD6F838A0A1}"/>
    <w:embedItalic r:id="rId3" w:fontKey="{9A1F24F9-26AB-4729-A9A2-51C1B8CE3A63}"/>
  </w:font>
  <w:font w:name="Comfortaa">
    <w:altName w:val="Calibri"/>
    <w:charset w:val="00"/>
    <w:family w:val="auto"/>
    <w:pitch w:val="variable"/>
    <w:sig w:usb0="20000287" w:usb1="00000002" w:usb2="00000000" w:usb3="00000000" w:csb0="0000019F" w:csb1="00000000"/>
    <w:embedRegular r:id="rId4" w:fontKey="{A012A963-FBC2-4E23-8C78-5492C66AC607}"/>
    <w:embedBold r:id="rId5" w:fontKey="{6C4E465A-F055-4017-8723-841505709E05}"/>
    <w:embedItalic r:id="rId6" w:fontKey="{B275EDE3-1A54-43D3-970A-1C8F4FD429C7}"/>
  </w:font>
  <w:font w:name="Neuton">
    <w:charset w:val="00"/>
    <w:family w:val="auto"/>
    <w:pitch w:val="variable"/>
    <w:sig w:usb0="A0000827" w:usb1="10000002" w:usb2="00000000" w:usb3="00000000" w:csb0="800000B3" w:csb1="00000000"/>
    <w:embedRegular r:id="rId7" w:fontKey="{01965B1B-DEC4-4063-ADF7-E281CF25412E}"/>
    <w:embedBold r:id="rId8" w:fontKey="{E8E7BAE9-AD1F-42FF-964A-18CF7266F951}"/>
    <w:embedItalic r:id="rId9" w:fontKey="{793C636E-B2BA-4DD9-8592-F6E761235AB5}"/>
    <w:embedBoldItalic r:id="rId10" w:fontKey="{0603FE1E-1C99-4E6F-B8FC-2151ADB88B86}"/>
  </w:font>
  <w:font w:name="Cambria">
    <w:panose1 w:val="02040503050406030204"/>
    <w:charset w:val="00"/>
    <w:family w:val="roman"/>
    <w:pitch w:val="variable"/>
    <w:sig w:usb0="E00006FF" w:usb1="420024FF" w:usb2="02000000" w:usb3="00000000" w:csb0="0000019F" w:csb1="00000000"/>
    <w:embedRegular r:id="rId11" w:fontKey="{3E8ED94A-D29A-418D-89CB-12C4ED5DEE65}"/>
    <w:embedBold r:id="rId12" w:fontKey="{5A36DB9E-680A-4A8E-8050-7C8317E1459C}"/>
    <w:embedItalic r:id="rId13" w:fontKey="{B4FF669B-3987-40AB-8AA6-499E1C4F0155}"/>
  </w:font>
  <w:font w:name="Tahoma">
    <w:panose1 w:val="020B0604030504040204"/>
    <w:charset w:val="00"/>
    <w:family w:val="swiss"/>
    <w:pitch w:val="variable"/>
    <w:sig w:usb0="E1002EFF" w:usb1="C000605B" w:usb2="00000029" w:usb3="00000000" w:csb0="000101FF" w:csb1="00000000"/>
    <w:embedRegular r:id="rId14" w:fontKey="{B686F102-D09B-4E17-905F-AB2FF2104B35}"/>
  </w:font>
  <w:font w:name="Cambria Math">
    <w:panose1 w:val="02040503050406030204"/>
    <w:charset w:val="00"/>
    <w:family w:val="roman"/>
    <w:pitch w:val="variable"/>
    <w:sig w:usb0="E00006FF" w:usb1="420024FF" w:usb2="02000000" w:usb3="00000000" w:csb0="0000019F" w:csb1="00000000"/>
    <w:embedRegular r:id="rId15" w:fontKey="{4E18D1D4-23DB-4EAB-A1E9-329D3429936C}"/>
    <w:embedItalic r:id="rId16" w:fontKey="{B593EB76-F12B-42F8-80D5-2A05B50B1C0E}"/>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6AD21CF7" w:rsidR="00583DCC" w:rsidRPr="00AD091F" w:rsidRDefault="00583DCC"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Pr>
            <w:rFonts w:ascii="Neuton" w:hAnsi="Neuton" w:cs="Neuton"/>
            <w:color w:val="5E6A71" w:themeColor="text2"/>
            <w:sz w:val="32"/>
          </w:rPr>
          <w:t>1.0.0</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03AC827E" w:rsidR="00583DCC" w:rsidRPr="00C66EED" w:rsidRDefault="00583DCC"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031278">
      <w:rPr>
        <w:rFonts w:ascii="Neuton" w:hAnsi="Neuton"/>
        <w:noProof/>
        <w:color w:val="5E6A71" w:themeColor="text2"/>
        <w:sz w:val="32"/>
      </w:rPr>
      <w:t>12 July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380A7" w14:textId="77777777" w:rsidR="004013F0" w:rsidRDefault="004013F0" w:rsidP="002C61F9">
      <w:pPr>
        <w:spacing w:after="0" w:line="240" w:lineRule="auto"/>
      </w:pPr>
      <w:r>
        <w:separator/>
      </w:r>
    </w:p>
  </w:footnote>
  <w:footnote w:type="continuationSeparator" w:id="0">
    <w:p w14:paraId="68395D86" w14:textId="77777777" w:rsidR="004013F0" w:rsidRDefault="004013F0" w:rsidP="002C61F9">
      <w:pPr>
        <w:spacing w:after="0" w:line="240" w:lineRule="auto"/>
      </w:pPr>
      <w:r>
        <w:continuationSeparator/>
      </w:r>
    </w:p>
  </w:footnote>
  <w:footnote w:id="1">
    <w:p w14:paraId="4179F588" w14:textId="7B31B8E4" w:rsidR="007E4FBC" w:rsidRDefault="007E4FBC">
      <w:pPr>
        <w:pStyle w:val="FootnoteText"/>
      </w:pPr>
      <w:r>
        <w:rPr>
          <w:rStyle w:val="FootnoteReference"/>
        </w:rPr>
        <w:footnoteRef/>
      </w:r>
      <w:r>
        <w:t xml:space="preserve"> </w:t>
      </w:r>
      <w:hyperlink r:id="rId1" w:history="1">
        <w:r w:rsidRPr="007E4FBC">
          <w:rPr>
            <w:rStyle w:val="Hyperlink"/>
          </w:rPr>
          <w:t>USB Battery Detection</w:t>
        </w:r>
      </w:hyperlink>
    </w:p>
  </w:footnote>
  <w:footnote w:id="2">
    <w:p w14:paraId="2F9B6C67" w14:textId="36ACEA4C" w:rsidR="007E4FBC" w:rsidRDefault="007E4FBC">
      <w:pPr>
        <w:pStyle w:val="FootnoteText"/>
      </w:pPr>
      <w:r>
        <w:rPr>
          <w:rStyle w:val="FootnoteReference"/>
        </w:rPr>
        <w:footnoteRef/>
      </w:r>
      <w:r>
        <w:t xml:space="preserve"> </w:t>
      </w:r>
      <w:hyperlink r:id="rId2" w:history="1">
        <w:r w:rsidRPr="007E4FBC">
          <w:rPr>
            <w:rStyle w:val="Hyperlink"/>
          </w:rPr>
          <w:t>BQ24650</w:t>
        </w:r>
      </w:hyperlink>
    </w:p>
  </w:footnote>
  <w:footnote w:id="3">
    <w:p w14:paraId="5E368B18" w14:textId="00DE11F6" w:rsidR="007E4FBC" w:rsidRDefault="007E4FBC">
      <w:pPr>
        <w:pStyle w:val="FootnoteText"/>
      </w:pPr>
      <w:r>
        <w:rPr>
          <w:rStyle w:val="FootnoteReference"/>
        </w:rPr>
        <w:footnoteRef/>
      </w:r>
      <w:r>
        <w:t xml:space="preserve"> </w:t>
      </w:r>
      <w:hyperlink r:id="rId3" w:history="1">
        <w:r w:rsidRPr="007E4FBC">
          <w:rPr>
            <w:rStyle w:val="Hyperlink"/>
          </w:rPr>
          <w:t>Ideal Diode</w:t>
        </w:r>
      </w:hyperlink>
    </w:p>
  </w:footnote>
  <w:footnote w:id="4">
    <w:p w14:paraId="4A549E89" w14:textId="32BB35F9" w:rsidR="0052535C" w:rsidRDefault="0052535C">
      <w:pPr>
        <w:pStyle w:val="FootnoteText"/>
      </w:pPr>
      <w:r>
        <w:rPr>
          <w:rStyle w:val="FootnoteReference"/>
        </w:rPr>
        <w:footnoteRef/>
      </w:r>
      <w:r>
        <w:t xml:space="preserve"> </w:t>
      </w:r>
      <w:hyperlink r:id="rId4" w:history="1">
        <w:r w:rsidRPr="0052535C">
          <w:rPr>
            <w:rStyle w:val="Hyperlink"/>
          </w:rPr>
          <w:t>FT230XQ</w:t>
        </w:r>
      </w:hyperlink>
    </w:p>
  </w:footnote>
  <w:footnote w:id="5">
    <w:p w14:paraId="452BB068" w14:textId="0A9910D1" w:rsidR="00697185" w:rsidRDefault="00697185">
      <w:pPr>
        <w:pStyle w:val="FootnoteText"/>
      </w:pPr>
      <w:r>
        <w:rPr>
          <w:rStyle w:val="FootnoteReference"/>
        </w:rPr>
        <w:footnoteRef/>
      </w:r>
      <w:r>
        <w:t xml:space="preserve"> </w:t>
      </w:r>
      <w:hyperlink r:id="rId5" w:history="1">
        <w:r w:rsidRPr="00697185">
          <w:rPr>
            <w:rStyle w:val="Hyperlink"/>
          </w:rPr>
          <w:t>Ferrite Bea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583DCC" w:rsidRDefault="00583DCC">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583DCC" w:rsidRPr="009D01D1" w:rsidRDefault="00583DCC"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583DCC" w:rsidRPr="009D01D1" w:rsidRDefault="00583DCC"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583DCC" w:rsidRDefault="00583DCC"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583DCC" w:rsidRDefault="00583DCC"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583DCC" w:rsidRPr="00A22B3B" w:rsidRDefault="00583DCC"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724CE3" w:rsidRPr="009D01D1" w:rsidRDefault="00031278"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583DCC">
                                <w:rPr>
                                  <w:rFonts w:ascii="Neuton" w:hAnsi="Neuton"/>
                                  <w:noProof/>
                                  <w:color w:val="FFFFFF" w:themeColor="background1"/>
                                  <w:sz w:val="32"/>
                                  <w:szCs w:val="40"/>
                                </w:rPr>
                                <w:t>Umbilical Design</w:t>
                              </w:r>
                            </w:sdtContent>
                          </w:sdt>
                          <w:r w:rsidR="00583DCC">
                            <w:rPr>
                              <w:rFonts w:ascii="Neuton" w:hAnsi="Neuton"/>
                              <w:noProof/>
                              <w:color w:val="FFFFFF" w:themeColor="background1"/>
                              <w:sz w:val="32"/>
                              <w:szCs w:val="40"/>
                            </w:rPr>
                            <w:tab/>
                          </w:r>
                          <w:r w:rsidR="00724CE3" w:rsidRPr="009D01D1">
                            <w:rPr>
                              <w:rFonts w:ascii="Neuton" w:hAnsi="Neuton"/>
                              <w:color w:val="FFFFFF" w:themeColor="background1"/>
                              <w:spacing w:val="60"/>
                              <w:sz w:val="32"/>
                            </w:rPr>
                            <w:t>Page</w:t>
                          </w:r>
                          <w:r w:rsidR="00724CE3" w:rsidRPr="009D01D1">
                            <w:rPr>
                              <w:rFonts w:ascii="Neuton" w:hAnsi="Neuton"/>
                              <w:sz w:val="32"/>
                            </w:rPr>
                            <w:t xml:space="preserve"> |</w:t>
                          </w:r>
                          <w:r w:rsidR="00724CE3">
                            <w:rPr>
                              <w:rFonts w:ascii="Neuton" w:hAnsi="Neuton"/>
                              <w:sz w:val="32"/>
                            </w:rPr>
                            <w:t xml:space="preserve"> </w:t>
                          </w:r>
                          <w:r w:rsidR="00724CE3" w:rsidRPr="009D01D1">
                            <w:rPr>
                              <w:rFonts w:ascii="Neuton" w:hAnsi="Neuton"/>
                              <w:sz w:val="32"/>
                            </w:rPr>
                            <w:t xml:space="preserve"> </w:t>
                          </w:r>
                          <w:r w:rsidR="00724CE3" w:rsidRPr="009D01D1">
                            <w:rPr>
                              <w:rFonts w:ascii="Neuton" w:hAnsi="Neuton"/>
                              <w:sz w:val="32"/>
                            </w:rPr>
                            <w:fldChar w:fldCharType="begin"/>
                          </w:r>
                          <w:r w:rsidR="00724CE3" w:rsidRPr="009D01D1">
                            <w:rPr>
                              <w:rFonts w:ascii="Neuton" w:hAnsi="Neuton"/>
                              <w:sz w:val="32"/>
                            </w:rPr>
                            <w:instrText xml:space="preserve"> PAGE   \* MERGEFORMAT </w:instrText>
                          </w:r>
                          <w:r w:rsidR="00724CE3" w:rsidRPr="009D01D1">
                            <w:rPr>
                              <w:rFonts w:ascii="Neuton" w:hAnsi="Neuton"/>
                              <w:sz w:val="32"/>
                            </w:rPr>
                            <w:fldChar w:fldCharType="separate"/>
                          </w:r>
                          <w:r w:rsidR="00724CE3">
                            <w:rPr>
                              <w:rFonts w:ascii="Neuton" w:hAnsi="Neuton"/>
                              <w:sz w:val="32"/>
                            </w:rPr>
                            <w:t>4</w:t>
                          </w:r>
                          <w:r w:rsidR="00724CE3" w:rsidRPr="009D01D1">
                            <w:rPr>
                              <w:rFonts w:ascii="Neuton" w:hAnsi="Neuton"/>
                              <w:b/>
                              <w:bCs/>
                              <w:noProof/>
                              <w:sz w:val="32"/>
                            </w:rPr>
                            <w:fldChar w:fldCharType="end"/>
                          </w:r>
                        </w:p>
                        <w:p w14:paraId="477712EF" w14:textId="33AFCA68" w:rsidR="00583DCC" w:rsidRPr="00C66EED" w:rsidRDefault="00583DCC"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724CE3" w:rsidRPr="009D01D1" w:rsidRDefault="00031278"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583DCC">
                          <w:rPr>
                            <w:rFonts w:ascii="Neuton" w:hAnsi="Neuton"/>
                            <w:noProof/>
                            <w:color w:val="FFFFFF" w:themeColor="background1"/>
                            <w:sz w:val="32"/>
                            <w:szCs w:val="40"/>
                          </w:rPr>
                          <w:t>Umbilical Design</w:t>
                        </w:r>
                      </w:sdtContent>
                    </w:sdt>
                    <w:r w:rsidR="00583DCC">
                      <w:rPr>
                        <w:rFonts w:ascii="Neuton" w:hAnsi="Neuton"/>
                        <w:noProof/>
                        <w:color w:val="FFFFFF" w:themeColor="background1"/>
                        <w:sz w:val="32"/>
                        <w:szCs w:val="40"/>
                      </w:rPr>
                      <w:tab/>
                    </w:r>
                    <w:r w:rsidR="00724CE3" w:rsidRPr="009D01D1">
                      <w:rPr>
                        <w:rFonts w:ascii="Neuton" w:hAnsi="Neuton"/>
                        <w:color w:val="FFFFFF" w:themeColor="background1"/>
                        <w:spacing w:val="60"/>
                        <w:sz w:val="32"/>
                      </w:rPr>
                      <w:t>Page</w:t>
                    </w:r>
                    <w:r w:rsidR="00724CE3" w:rsidRPr="009D01D1">
                      <w:rPr>
                        <w:rFonts w:ascii="Neuton" w:hAnsi="Neuton"/>
                        <w:sz w:val="32"/>
                      </w:rPr>
                      <w:t xml:space="preserve"> |</w:t>
                    </w:r>
                    <w:r w:rsidR="00724CE3">
                      <w:rPr>
                        <w:rFonts w:ascii="Neuton" w:hAnsi="Neuton"/>
                        <w:sz w:val="32"/>
                      </w:rPr>
                      <w:t xml:space="preserve"> </w:t>
                    </w:r>
                    <w:r w:rsidR="00724CE3" w:rsidRPr="009D01D1">
                      <w:rPr>
                        <w:rFonts w:ascii="Neuton" w:hAnsi="Neuton"/>
                        <w:sz w:val="32"/>
                      </w:rPr>
                      <w:t xml:space="preserve"> </w:t>
                    </w:r>
                    <w:r w:rsidR="00724CE3" w:rsidRPr="009D01D1">
                      <w:rPr>
                        <w:rFonts w:ascii="Neuton" w:hAnsi="Neuton"/>
                        <w:sz w:val="32"/>
                      </w:rPr>
                      <w:fldChar w:fldCharType="begin"/>
                    </w:r>
                    <w:r w:rsidR="00724CE3" w:rsidRPr="009D01D1">
                      <w:rPr>
                        <w:rFonts w:ascii="Neuton" w:hAnsi="Neuton"/>
                        <w:sz w:val="32"/>
                      </w:rPr>
                      <w:instrText xml:space="preserve"> PAGE   \* MERGEFORMAT </w:instrText>
                    </w:r>
                    <w:r w:rsidR="00724CE3" w:rsidRPr="009D01D1">
                      <w:rPr>
                        <w:rFonts w:ascii="Neuton" w:hAnsi="Neuton"/>
                        <w:sz w:val="32"/>
                      </w:rPr>
                      <w:fldChar w:fldCharType="separate"/>
                    </w:r>
                    <w:r w:rsidR="00724CE3">
                      <w:rPr>
                        <w:rFonts w:ascii="Neuton" w:hAnsi="Neuton"/>
                        <w:sz w:val="32"/>
                      </w:rPr>
                      <w:t>4</w:t>
                    </w:r>
                    <w:r w:rsidR="00724CE3" w:rsidRPr="009D01D1">
                      <w:rPr>
                        <w:rFonts w:ascii="Neuton" w:hAnsi="Neuton"/>
                        <w:b/>
                        <w:bCs/>
                        <w:noProof/>
                        <w:sz w:val="32"/>
                      </w:rPr>
                      <w:fldChar w:fldCharType="end"/>
                    </w:r>
                  </w:p>
                  <w:p w14:paraId="477712EF" w14:textId="33AFCA68" w:rsidR="00583DCC" w:rsidRPr="00C66EED" w:rsidRDefault="00583DCC"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583DCC" w:rsidRPr="009D01D1" w:rsidRDefault="00583DCC"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583DCC" w:rsidRPr="009D01D1" w:rsidRDefault="00583DCC"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rgUAKDyiniwAAAA="/>
  </w:docVars>
  <w:rsids>
    <w:rsidRoot w:val="007F4CCA"/>
    <w:rsid w:val="00002122"/>
    <w:rsid w:val="000051BF"/>
    <w:rsid w:val="00014C34"/>
    <w:rsid w:val="00016203"/>
    <w:rsid w:val="00021489"/>
    <w:rsid w:val="000240F2"/>
    <w:rsid w:val="00031278"/>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5290"/>
    <w:rsid w:val="001053C4"/>
    <w:rsid w:val="001116C3"/>
    <w:rsid w:val="0011378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94EAE"/>
    <w:rsid w:val="001A0439"/>
    <w:rsid w:val="001D0DBB"/>
    <w:rsid w:val="001D67A7"/>
    <w:rsid w:val="001E0A69"/>
    <w:rsid w:val="001E3CC2"/>
    <w:rsid w:val="001E6501"/>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563A"/>
    <w:rsid w:val="002663DF"/>
    <w:rsid w:val="00284698"/>
    <w:rsid w:val="00285943"/>
    <w:rsid w:val="0029108B"/>
    <w:rsid w:val="00294C30"/>
    <w:rsid w:val="002B37D5"/>
    <w:rsid w:val="002B56D9"/>
    <w:rsid w:val="002C61F9"/>
    <w:rsid w:val="002D0403"/>
    <w:rsid w:val="002D6004"/>
    <w:rsid w:val="002E270A"/>
    <w:rsid w:val="002E3C11"/>
    <w:rsid w:val="002E5B14"/>
    <w:rsid w:val="002F2B3C"/>
    <w:rsid w:val="002F4FC2"/>
    <w:rsid w:val="003017B0"/>
    <w:rsid w:val="00302791"/>
    <w:rsid w:val="00305EA4"/>
    <w:rsid w:val="00307398"/>
    <w:rsid w:val="00310B1B"/>
    <w:rsid w:val="003112D0"/>
    <w:rsid w:val="0032441F"/>
    <w:rsid w:val="003356B7"/>
    <w:rsid w:val="00344FF5"/>
    <w:rsid w:val="00346FA8"/>
    <w:rsid w:val="00354523"/>
    <w:rsid w:val="00362E84"/>
    <w:rsid w:val="00364EBC"/>
    <w:rsid w:val="003651F7"/>
    <w:rsid w:val="00370A6F"/>
    <w:rsid w:val="00370A7A"/>
    <w:rsid w:val="00372214"/>
    <w:rsid w:val="003724C5"/>
    <w:rsid w:val="0037529D"/>
    <w:rsid w:val="003866AE"/>
    <w:rsid w:val="00391809"/>
    <w:rsid w:val="00392352"/>
    <w:rsid w:val="00395582"/>
    <w:rsid w:val="003A09C3"/>
    <w:rsid w:val="003A6FF8"/>
    <w:rsid w:val="003B1FF0"/>
    <w:rsid w:val="003B20D3"/>
    <w:rsid w:val="003B392A"/>
    <w:rsid w:val="003B6C60"/>
    <w:rsid w:val="003B7B23"/>
    <w:rsid w:val="003C6ABD"/>
    <w:rsid w:val="003D4718"/>
    <w:rsid w:val="003E01D6"/>
    <w:rsid w:val="003E0A1D"/>
    <w:rsid w:val="003E67E2"/>
    <w:rsid w:val="004013F0"/>
    <w:rsid w:val="00414EE5"/>
    <w:rsid w:val="00415B7F"/>
    <w:rsid w:val="00416930"/>
    <w:rsid w:val="00431C74"/>
    <w:rsid w:val="0044271C"/>
    <w:rsid w:val="00447FA5"/>
    <w:rsid w:val="004751E5"/>
    <w:rsid w:val="00475660"/>
    <w:rsid w:val="00480DA8"/>
    <w:rsid w:val="00486112"/>
    <w:rsid w:val="004949A4"/>
    <w:rsid w:val="004A70DF"/>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B1CDC"/>
    <w:rsid w:val="005B2207"/>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62C6F"/>
    <w:rsid w:val="00770489"/>
    <w:rsid w:val="0077444E"/>
    <w:rsid w:val="00774C6D"/>
    <w:rsid w:val="0077550A"/>
    <w:rsid w:val="00794491"/>
    <w:rsid w:val="007A640B"/>
    <w:rsid w:val="007B3D96"/>
    <w:rsid w:val="007B6067"/>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47A2"/>
    <w:rsid w:val="00920CE5"/>
    <w:rsid w:val="00922E8F"/>
    <w:rsid w:val="00923FED"/>
    <w:rsid w:val="00926BF6"/>
    <w:rsid w:val="00930D11"/>
    <w:rsid w:val="0094369A"/>
    <w:rsid w:val="00957486"/>
    <w:rsid w:val="00965614"/>
    <w:rsid w:val="00971CB3"/>
    <w:rsid w:val="009849B8"/>
    <w:rsid w:val="00990A21"/>
    <w:rsid w:val="009A1DA6"/>
    <w:rsid w:val="009B59BE"/>
    <w:rsid w:val="009B7DF6"/>
    <w:rsid w:val="009C1211"/>
    <w:rsid w:val="009C14BC"/>
    <w:rsid w:val="009C3742"/>
    <w:rsid w:val="009D01D1"/>
    <w:rsid w:val="009D2D33"/>
    <w:rsid w:val="009D498A"/>
    <w:rsid w:val="009D6B53"/>
    <w:rsid w:val="009F2CE0"/>
    <w:rsid w:val="009F62F3"/>
    <w:rsid w:val="009F62FB"/>
    <w:rsid w:val="00A02A49"/>
    <w:rsid w:val="00A048CD"/>
    <w:rsid w:val="00A16EDC"/>
    <w:rsid w:val="00A22B3B"/>
    <w:rsid w:val="00A3446E"/>
    <w:rsid w:val="00A36ABE"/>
    <w:rsid w:val="00A453CE"/>
    <w:rsid w:val="00A471FF"/>
    <w:rsid w:val="00A50B7C"/>
    <w:rsid w:val="00A5589E"/>
    <w:rsid w:val="00A576EA"/>
    <w:rsid w:val="00A61483"/>
    <w:rsid w:val="00A71E81"/>
    <w:rsid w:val="00A76F47"/>
    <w:rsid w:val="00A85840"/>
    <w:rsid w:val="00A95030"/>
    <w:rsid w:val="00AA3F93"/>
    <w:rsid w:val="00AA492B"/>
    <w:rsid w:val="00AB5056"/>
    <w:rsid w:val="00AB61E8"/>
    <w:rsid w:val="00AB629C"/>
    <w:rsid w:val="00AC2B3E"/>
    <w:rsid w:val="00AD091F"/>
    <w:rsid w:val="00AD624B"/>
    <w:rsid w:val="00AE660B"/>
    <w:rsid w:val="00AF4616"/>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6F4C"/>
    <w:rsid w:val="00BD1912"/>
    <w:rsid w:val="00BD5FEA"/>
    <w:rsid w:val="00BD7A4F"/>
    <w:rsid w:val="00BE0081"/>
    <w:rsid w:val="00BE0595"/>
    <w:rsid w:val="00BE6D3A"/>
    <w:rsid w:val="00C028B9"/>
    <w:rsid w:val="00C049B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3500"/>
    <w:rsid w:val="00D035D6"/>
    <w:rsid w:val="00D24E3D"/>
    <w:rsid w:val="00D25EA4"/>
    <w:rsid w:val="00D26ED8"/>
    <w:rsid w:val="00D345B6"/>
    <w:rsid w:val="00D419AF"/>
    <w:rsid w:val="00D43429"/>
    <w:rsid w:val="00D716C4"/>
    <w:rsid w:val="00D71D9A"/>
    <w:rsid w:val="00D76E96"/>
    <w:rsid w:val="00D8623A"/>
    <w:rsid w:val="00D96343"/>
    <w:rsid w:val="00DB3771"/>
    <w:rsid w:val="00DC1151"/>
    <w:rsid w:val="00DC4991"/>
    <w:rsid w:val="00DF0A5C"/>
    <w:rsid w:val="00DF2CB5"/>
    <w:rsid w:val="00DF4574"/>
    <w:rsid w:val="00E02EC3"/>
    <w:rsid w:val="00E109C2"/>
    <w:rsid w:val="00E14317"/>
    <w:rsid w:val="00E151A6"/>
    <w:rsid w:val="00E16EC1"/>
    <w:rsid w:val="00E219CB"/>
    <w:rsid w:val="00E3394B"/>
    <w:rsid w:val="00E45093"/>
    <w:rsid w:val="00E52672"/>
    <w:rsid w:val="00E607F6"/>
    <w:rsid w:val="00E62E40"/>
    <w:rsid w:val="00E6594F"/>
    <w:rsid w:val="00E673EE"/>
    <w:rsid w:val="00E70B3B"/>
    <w:rsid w:val="00E70C74"/>
    <w:rsid w:val="00E81126"/>
    <w:rsid w:val="00E83621"/>
    <w:rsid w:val="00E85757"/>
    <w:rsid w:val="00E85F6A"/>
    <w:rsid w:val="00E93566"/>
    <w:rsid w:val="00E975A5"/>
    <w:rsid w:val="00E97DC5"/>
    <w:rsid w:val="00EA6880"/>
    <w:rsid w:val="00EB012A"/>
    <w:rsid w:val="00EB2DD6"/>
    <w:rsid w:val="00EB56EE"/>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44F92"/>
    <w:rsid w:val="00F46652"/>
    <w:rsid w:val="00F52C5C"/>
    <w:rsid w:val="00F53D4D"/>
    <w:rsid w:val="00F54282"/>
    <w:rsid w:val="00F66B01"/>
    <w:rsid w:val="00F81728"/>
    <w:rsid w:val="00F91448"/>
    <w:rsid w:val="00F934FC"/>
    <w:rsid w:val="00F9375B"/>
    <w:rsid w:val="00FA0EB7"/>
    <w:rsid w:val="00FA1627"/>
    <w:rsid w:val="00FB66F5"/>
    <w:rsid w:val="00FB7045"/>
    <w:rsid w:val="00FC17CD"/>
    <w:rsid w:val="00FC6575"/>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577CD9"/>
    <w:pPr>
      <w:keepNext/>
      <w:keepLines/>
      <w:numPr>
        <w:ilvl w:val="3"/>
        <w:numId w:val="3"/>
      </w:numPr>
      <w:spacing w:before="200" w:after="0"/>
      <w:outlineLvl w:val="3"/>
    </w:pPr>
    <w:rPr>
      <w:rFonts w:ascii="Neuton" w:eastAsiaTheme="majorEastAsia" w:hAnsi="Neuton" w:cstheme="majorBidi"/>
      <w:b/>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577CD9"/>
    <w:rPr>
      <w:rFonts w:ascii="Neuton" w:eastAsiaTheme="majorEastAsia" w:hAnsi="Neuton" w:cstheme="majorBidi"/>
      <w:b/>
      <w:bCs/>
      <w:i/>
      <w:iCs/>
      <w:color w:val="981E32" w:themeColor="accent1"/>
      <w:sz w:val="24"/>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tdichip.com/Support/Documents/AppNotes/AN_124_User_Guide_For_FT_PROG.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is.vcea.wsu.edu/wiki/index.php/Cougs_in_Space_Wiki"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design.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github.com/CougsInSpace/Resources/blob/master/SupplierDocuments/Linear/LTC4411%20-%202.6A%20Ideal%20Diode.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Linear/LTC4411%20-%202.6A%20Ideal%20Diode.pdf" TargetMode="External"/><Relationship Id="rId2" Type="http://schemas.openxmlformats.org/officeDocument/2006/relationships/hyperlink" Target="https://github.com/CougsInSpace/Resources/blob/master/SupplierDocuments/Ti/SolarBatteryCharger_BQ24650.pdf" TargetMode="External"/><Relationship Id="rId1" Type="http://schemas.openxmlformats.org/officeDocument/2006/relationships/hyperlink" Target="file:///C:\Users\jjays\OneDrive\Documents\GitHub\Resources\SupplierDocuments\FTDI\FT230X_USB-UARTBridge.pdf" TargetMode="External"/><Relationship Id="rId5" Type="http://schemas.openxmlformats.org/officeDocument/2006/relationships/hyperlink" Target="C://Users/jjays/OneDrive/Documents/GitHub/Resources/SupplierDocuments/Murata/BLM18...H1D_FerriteBead.pdf" TargetMode="External"/><Relationship Id="rId4" Type="http://schemas.openxmlformats.org/officeDocument/2006/relationships/hyperlink" Target="https://github.com/CougsInSpace/Resources/blob/master/SupplierDocuments/FTDI/FT230X_USB-UARTBridge.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Solar Pane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07E0B4-F784-47AE-A986-139F1822E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8</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383</cp:revision>
  <cp:lastPrinted>2019-07-12T21:16:00Z</cp:lastPrinted>
  <dcterms:created xsi:type="dcterms:W3CDTF">2017-11-08T19:19:00Z</dcterms:created>
  <dcterms:modified xsi:type="dcterms:W3CDTF">2019-07-12T21:16:00Z</dcterms:modified>
  <cp:contentStatus>1.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